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2.xml" ContentType="application/vnd.openxmlformats-officedocument.wordprocessingml.settings+xml"/>
  <Override PartName="/word/fontTable2.xml" ContentType="application/vnd.openxmlformats-officedocument.wordprocessingml.fontTable+xml"/>
  <Override PartName="/word/styles2.xml" ContentType="application/vnd.openxmlformats-officedocument.wordprocessingml.styles+xml"/>
  <Override PartName="/word/header11.xml" ContentType="application/vnd.openxmlformats-officedocument.wordprocessingml.header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3DAF9" w14:textId="02CF6C48" w:rsidR="00A17FAA" w:rsidRPr="009A215E" w:rsidRDefault="00E36336" w:rsidP="00A17FAA">
      <w:pPr>
        <w:pStyle w:val="Ttulo"/>
      </w:pPr>
      <w:sdt>
        <w:sdtPr>
          <w:id w:val="-1272083968"/>
          <w:placeholder>
            <w:docPart w:val="54BDECF99C054FF9A9A370074CB8C609"/>
          </w:placeholder>
          <w:temporary/>
          <w:showingPlcHdr/>
          <w15:appearance w15:val="hidden"/>
        </w:sdtPr>
        <w:sdtEndPr/>
        <w:sdtContent>
          <w:r w:rsidR="00A17FAA" w:rsidRPr="009A215E">
            <w:rPr>
              <w:lang w:bidi="pt-BR"/>
            </w:rPr>
            <w:t>Basquete</w:t>
          </w:r>
        </w:sdtContent>
      </w:sdt>
      <w:r w:rsidR="00A17FAA" w:rsidRPr="009A215E">
        <w:rPr>
          <w:lang w:bidi="pt-BR"/>
        </w:rPr>
        <w:t xml:space="preserve"> </w:t>
      </w:r>
    </w:p>
    <w:p w14:paraId="076134AC" w14:textId="77777777" w:rsidR="00A17FAA" w:rsidRPr="009A215E" w:rsidRDefault="00E36336" w:rsidP="009A215E">
      <w:pPr>
        <w:pStyle w:val="Cabealho1Alt"/>
      </w:pPr>
      <w:sdt>
        <w:sdtPr>
          <w:id w:val="-1839222649"/>
          <w:placeholder>
            <w:docPart w:val="4951F47554CF44F08F1890C5327E8EE2"/>
          </w:placeholder>
          <w:temporary/>
          <w:showingPlcHdr/>
          <w15:appearance w15:val="hidden"/>
        </w:sdtPr>
        <w:sdtEndPr/>
        <w:sdtContent>
          <w:r w:rsidR="00A17FAA" w:rsidRPr="009A215E">
            <w:t>BLOCO</w:t>
          </w:r>
        </w:sdtContent>
      </w:sdt>
    </w:p>
    <w:p w14:paraId="20340A44" w14:textId="4C2EBED6" w:rsidR="00B64847" w:rsidRPr="009A215E" w:rsidRDefault="00E36336" w:rsidP="00A17FAA">
      <w:pPr>
        <w:pStyle w:val="Ttulo1"/>
      </w:pPr>
      <w:sdt>
        <w:sdtPr>
          <w:id w:val="-1720507828"/>
          <w:placeholder>
            <w:docPart w:val="0AB4E05CD7344DAF98F78A8D4624D5CB"/>
          </w:placeholder>
          <w:temporary/>
          <w:showingPlcHdr/>
          <w15:appearance w15:val="hidden"/>
        </w:sdtPr>
        <w:sdtEndPr/>
        <w:sdtContent>
          <w:r w:rsidR="00A17FAA" w:rsidRPr="009A215E">
            <w:rPr>
              <w:lang w:bidi="pt-BR"/>
            </w:rPr>
            <w:t>Grupo</w:t>
          </w:r>
        </w:sdtContent>
      </w:sdt>
    </w:p>
    <w:tbl>
      <w:tblPr>
        <w:tblW w:w="0" w:type="auto"/>
        <w:tblLook w:val="0600" w:firstRow="0" w:lastRow="0" w:firstColumn="0" w:lastColumn="0" w:noHBand="1" w:noVBand="1"/>
      </w:tblPr>
      <w:tblGrid>
        <w:gridCol w:w="998"/>
        <w:gridCol w:w="3509"/>
        <w:gridCol w:w="4231"/>
      </w:tblGrid>
      <w:tr w:rsidR="00701D09" w:rsidRPr="009A215E" w14:paraId="27DABAD8" w14:textId="77777777" w:rsidTr="00701D09">
        <w:trPr>
          <w:trHeight w:val="1782"/>
        </w:trPr>
        <w:tc>
          <w:tcPr>
            <w:tcW w:w="1080" w:type="dxa"/>
          </w:tcPr>
          <w:p w14:paraId="4BA0EC6D" w14:textId="77777777" w:rsidR="00701D09" w:rsidRPr="009A215E" w:rsidRDefault="00701D09" w:rsidP="00A17FAA">
            <w:pPr>
              <w:jc w:val="left"/>
            </w:pPr>
          </w:p>
        </w:tc>
        <w:tc>
          <w:tcPr>
            <w:tcW w:w="3510" w:type="dxa"/>
          </w:tcPr>
          <w:p w14:paraId="779AF46D" w14:textId="77777777" w:rsidR="00701D09" w:rsidRPr="009A215E" w:rsidRDefault="00701D09" w:rsidP="00A17FAA">
            <w:pPr>
              <w:pStyle w:val="Ttulo2"/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</w:rPr>
            </w:pPr>
          </w:p>
        </w:tc>
        <w:tc>
          <w:tcPr>
            <w:tcW w:w="4482" w:type="dxa"/>
            <w:vAlign w:val="center"/>
          </w:tcPr>
          <w:p w14:paraId="0E9FE9D8" w14:textId="77777777" w:rsidR="00701D09" w:rsidRPr="009A215E" w:rsidRDefault="00701D09" w:rsidP="00701D09">
            <w:pPr>
              <w:pStyle w:val="Informaes1"/>
            </w:pPr>
          </w:p>
        </w:tc>
      </w:tr>
      <w:tr w:rsidR="00A17FAA" w:rsidRPr="009A215E" w14:paraId="50B4EFAB" w14:textId="77777777" w:rsidTr="00701D09">
        <w:trPr>
          <w:trHeight w:val="2592"/>
        </w:trPr>
        <w:tc>
          <w:tcPr>
            <w:tcW w:w="1080" w:type="dxa"/>
          </w:tcPr>
          <w:p w14:paraId="3C4CB344" w14:textId="77777777" w:rsidR="00A17FAA" w:rsidRPr="009A215E" w:rsidRDefault="00A17FAA" w:rsidP="00A17FAA">
            <w:pPr>
              <w:jc w:val="left"/>
            </w:pPr>
          </w:p>
        </w:tc>
        <w:tc>
          <w:tcPr>
            <w:tcW w:w="3510" w:type="dxa"/>
          </w:tcPr>
          <w:p w14:paraId="658615E3" w14:textId="3C67AD07" w:rsidR="00A17FAA" w:rsidRPr="009A215E" w:rsidRDefault="00A17FAA" w:rsidP="00A17FAA">
            <w:pPr>
              <w:pStyle w:val="Ttulo2"/>
            </w:pPr>
            <w:r w:rsidRPr="009A215E">
              <w:rPr>
                <w:rFonts w:eastAsiaTheme="minorHAnsi" w:cstheme="minorBidi"/>
                <w:b w:val="0"/>
                <w:caps w:val="0"/>
                <w:noProof/>
                <w:sz w:val="28"/>
                <w:szCs w:val="28"/>
                <w:lang w:bidi="pt-BR"/>
              </w:rPr>
              <mc:AlternateContent>
                <mc:Choice Requires="wpg">
                  <w:drawing>
                    <wp:inline distT="0" distB="0" distL="0" distR="0" wp14:anchorId="7065B62A" wp14:editId="7303F56D">
                      <wp:extent cx="2087245" cy="1639570"/>
                      <wp:effectExtent l="0" t="0" r="0" b="0"/>
                      <wp:docPr id="9" name="Grupo 9" descr="combinação de caixa de texto para data e mê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7245" cy="1639570"/>
                                <a:chOff x="0" y="0"/>
                                <a:chExt cx="2087245" cy="1639570"/>
                              </a:xfrm>
                            </wpg:grpSpPr>
                            <wps:wsp>
                              <wps:cNvPr id="118" name="Caixa de texto 117">
                                <a:extLst>
                                  <a:ext uri="{FF2B5EF4-FFF2-40B4-BE49-F238E27FC236}">
                                    <a16:creationId xmlns:a16="http://schemas.microsoft.com/office/drawing/2014/main" id="{886FF279-2B09-4CB9-A4B0-5972992BA958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0" y="0"/>
                                  <a:ext cx="2087245" cy="155003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E95D536" w14:textId="022760BD" w:rsidR="00A17FAA" w:rsidRPr="00A17FAA" w:rsidRDefault="009A215E" w:rsidP="00A17FAA">
                                    <w:pPr>
                                      <w:pStyle w:val="Data"/>
                                    </w:pPr>
                                    <w:r>
                                      <w:br/>
                                    </w:r>
                                    <w:sdt>
                                      <w:sdtPr>
                                        <w:id w:val="270588476"/>
                                        <w:placeholder>
                                          <w:docPart w:val="B79C7D7ADAA14B68BBDA05A302E1A2E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A17FAA" w:rsidRPr="00A17FAA">
                                          <w:rPr>
                                            <w:lang w:bidi="pt-BR"/>
                                          </w:rPr>
                                          <w:t>ADICIONAR</w:t>
                                        </w:r>
                                      </w:sdtContent>
                                    </w:sdt>
                                    <w:r w:rsidR="00A17FAA" w:rsidRPr="00A17FAA">
                                      <w:rPr>
                                        <w:lang w:bidi="pt-BR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t" anchorCtr="0">
                                <a:noAutofit/>
                              </wps:bodyPr>
                            </wps:wsp>
                            <wps:wsp>
                              <wps:cNvPr id="8" name="Caixa de texto 133"/>
                              <wps:cNvSpPr txBox="1"/>
                              <wps:spPr>
                                <a:xfrm>
                                  <a:off x="541020" y="1097230"/>
                                  <a:ext cx="1322705" cy="54234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215FDF" w14:textId="77777777" w:rsidR="00A17FAA" w:rsidRPr="00B64847" w:rsidRDefault="00E36336" w:rsidP="00A17FAA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1890335453"/>
                                        <w:placeholder>
                                          <w:docPart w:val="E52909C9E2E24C939346462645F2D1DC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bookmarkStart w:id="0" w:name="_GoBack"/>
                                        <w:r w:rsidR="00A17FAA">
                                          <w:rPr>
                                            <w:lang w:bidi="pt-BR"/>
                                          </w:rPr>
                                          <w:t>Mês</w:t>
                                        </w:r>
                                        <w:bookmarkEnd w:id="0"/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108000" rIns="0" bIns="0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65B62A" id="Grupo 9" o:spid="_x0000_s1026" alt="combinação de caixa de texto para data e mês" style="width:164.35pt;height:129.1pt;mso-position-horizontal-relative:char;mso-position-vertical-relative:line" coordsize="20872,16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ixa de texto 117" o:spid="_x0000_s1027" type="#_x0000_t202" style="position:absolute;width:20872;height:15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" filled="f" stroked="f">
                        <v:textbox inset="0,0,0,0">
                          <w:txbxContent>
                            <w:p w14:paraId="3E95D536" w14:textId="022760BD" w:rsidR="00A17FAA" w:rsidRPr="00A17FAA" w:rsidRDefault="009A215E" w:rsidP="00A17FAA">
                              <w:pPr>
                                <w:pStyle w:val="Data"/>
                              </w:pPr>
                              <w:r>
                                <w:br/>
                              </w:r>
                              <w:sdt>
                                <w:sdtPr>
                                  <w:id w:val="270588476"/>
                                  <w:placeholder>
                                    <w:docPart w:val="B79C7D7ADAA14B68BBDA05A302E1A2E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A17FAA" w:rsidRPr="00A17FAA">
                                    <w:rPr>
                                      <w:lang w:bidi="pt-BR"/>
                                    </w:rPr>
                                    <w:t>ADICIONAR</w:t>
                                  </w:r>
                                </w:sdtContent>
                              </w:sdt>
                              <w:r w:rsidR="00A17FAA" w:rsidRPr="00A17FAA">
                                <w:rPr>
                                  <w:lang w:bidi="pt-BR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Caixa de texto 133" o:spid="_x0000_s1028" type="#_x0000_t202" style="position:absolute;left:5410;top:10972;width:13227;height:5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" filled="f" stroked="f">
                        <v:textbox style="mso-fit-shape-to-text:t" inset="0,3mm,0,0">
                          <w:txbxContent>
                            <w:p w14:paraId="15215FDF" w14:textId="77777777" w:rsidR="00A17FAA" w:rsidRPr="00B64847" w:rsidRDefault="00E36336" w:rsidP="00A17FAA">
                              <w:pPr>
                                <w:pStyle w:val="Ttulo2"/>
                              </w:pPr>
                              <w:sdt>
                                <w:sdtPr>
                                  <w:id w:val="-1890335453"/>
                                  <w:placeholder>
                                    <w:docPart w:val="E52909C9E2E24C939346462645F2D1DC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bookmarkStart w:id="1" w:name="_GoBack"/>
                                  <w:r w:rsidR="00A17FAA">
                                    <w:rPr>
                                      <w:lang w:bidi="pt-BR"/>
                                    </w:rPr>
                                    <w:t>Mês</w:t>
                                  </w:r>
                                  <w:bookmarkEnd w:id="1"/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482" w:type="dxa"/>
            <w:vAlign w:val="center"/>
          </w:tcPr>
          <w:sdt>
            <w:sdtPr>
              <w:id w:val="179791650"/>
              <w:placeholder>
                <w:docPart w:val="9BFE98FBA1714B1E827233D9BAD09B3F"/>
              </w:placeholder>
              <w:temporary/>
              <w:showingPlcHdr/>
              <w15:appearance w15:val="hidden"/>
            </w:sdtPr>
            <w:sdtEndPr/>
            <w:sdtContent>
              <w:p w14:paraId="61A134AB" w14:textId="41552256" w:rsidR="00A17FAA" w:rsidRPr="009A215E" w:rsidRDefault="00A17FAA" w:rsidP="00701D09">
                <w:pPr>
                  <w:pStyle w:val="Informaes1"/>
                </w:pPr>
                <w:r w:rsidRPr="009A215E">
                  <w:rPr>
                    <w:lang w:bidi="pt-BR"/>
                  </w:rPr>
                  <w:t xml:space="preserve">Os jogadores entram </w:t>
                </w:r>
                <w:r w:rsidR="009A215E">
                  <w:rPr>
                    <w:lang w:bidi="pt-BR"/>
                  </w:rPr>
                  <w:br/>
                </w:r>
                <w:r w:rsidRPr="009A215E">
                  <w:rPr>
                    <w:lang w:bidi="pt-BR"/>
                  </w:rPr>
                  <w:t>de graça, as demais pessoas</w:t>
                </w:r>
              </w:p>
            </w:sdtContent>
          </w:sdt>
          <w:sdt>
            <w:sdtPr>
              <w:id w:val="-289677786"/>
              <w:placeholder>
                <w:docPart w:val="FF33EBF7FE80436D81E7AD5DE5FDE1CF"/>
              </w:placeholder>
              <w:temporary/>
              <w:showingPlcHdr/>
              <w15:appearance w15:val="hidden"/>
            </w:sdtPr>
            <w:sdtEndPr/>
            <w:sdtContent>
              <w:p w14:paraId="64028BAA" w14:textId="7E9E2361" w:rsidR="00A17FAA" w:rsidRPr="009A215E" w:rsidRDefault="00A17FAA" w:rsidP="00701D09">
                <w:pPr>
                  <w:pStyle w:val="Informaes2"/>
                </w:pPr>
                <w:r w:rsidRPr="009A215E">
                  <w:rPr>
                    <w:lang w:bidi="pt-BR"/>
                  </w:rPr>
                  <w:t>PAGAM $ 5 no portão</w:t>
                </w:r>
              </w:p>
            </w:sdtContent>
          </w:sdt>
        </w:tc>
      </w:tr>
    </w:tbl>
    <w:p w14:paraId="68F451D0" w14:textId="77777777" w:rsidR="00701D09" w:rsidRPr="009A215E" w:rsidRDefault="00701D09" w:rsidP="00701D09">
      <w:pPr>
        <w:rPr>
          <w:sz w:val="18"/>
        </w:rPr>
      </w:pPr>
    </w:p>
    <w:sdt>
      <w:sdtPr>
        <w:id w:val="1332793262"/>
        <w:placeholder>
          <w:docPart w:val="67DEC94873CB404F8339FF32883371DA"/>
        </w:placeholder>
        <w:temporary/>
        <w:showingPlcHdr/>
        <w15:appearance w15:val="hidden"/>
      </w:sdtPr>
      <w:sdtEndPr/>
      <w:sdtContent>
        <w:p w14:paraId="06E2F475" w14:textId="0C777857" w:rsidR="00701D09" w:rsidRPr="009A215E" w:rsidRDefault="00701D09" w:rsidP="00701D09">
          <w:r w:rsidRPr="009A215E">
            <w:rPr>
              <w:lang w:bidi="pt-BR"/>
            </w:rPr>
            <w:t>Confirmar com pessoa@exemplo.com</w:t>
          </w:r>
        </w:p>
      </w:sdtContent>
    </w:sdt>
    <w:sdt>
      <w:sdtPr>
        <w:id w:val="-1579901597"/>
        <w:placeholder>
          <w:docPart w:val="C61C4CBFF74B458E8387697163CC2ECA"/>
        </w:placeholder>
        <w:temporary/>
        <w:showingPlcHdr/>
        <w15:appearance w15:val="hidden"/>
      </w:sdtPr>
      <w:sdtEndPr/>
      <w:sdtContent>
        <w:p w14:paraId="4BC8D796" w14:textId="79AF1DBB" w:rsidR="00701D09" w:rsidRPr="009A215E" w:rsidRDefault="00701D09" w:rsidP="00701D09">
          <w:r w:rsidRPr="009A215E">
            <w:rPr>
              <w:lang w:bidi="pt-BR"/>
            </w:rPr>
            <w:t>Rua dos Carvalhos, 45, SP 50123-000</w:t>
          </w:r>
        </w:p>
      </w:sdtContent>
    </w:sdt>
    <w:p w14:paraId="3B87A26D" w14:textId="553A8158" w:rsidR="00A17FAA" w:rsidRPr="009A215E" w:rsidRDefault="00A17FAA" w:rsidP="00A17FAA">
      <w:pPr>
        <w:jc w:val="left"/>
        <w:rPr>
          <w:sz w:val="4"/>
          <w:szCs w:val="4"/>
        </w:rPr>
      </w:pPr>
    </w:p>
    <w:sectPr w:rsidR="00A17FAA" w:rsidRPr="009A215E" w:rsidSect="00076238">
      <w:headerReference w:type="default" r:id="rId10"/>
      <w:pgSz w:w="11906" w:h="16838" w:code="9"/>
      <w:pgMar w:top="3312" w:right="1440" w:bottom="360" w:left="1728" w:header="288" w:footer="36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2A860" w14:textId="77777777" w:rsidR="00E36336" w:rsidRDefault="00E36336" w:rsidP="00051548">
      <w:r>
        <w:separator/>
      </w:r>
    </w:p>
  </w:endnote>
  <w:endnote w:type="continuationSeparator" w:id="0">
    <w:p w14:paraId="0A0E4A88" w14:textId="77777777" w:rsidR="00E36336" w:rsidRDefault="00E36336" w:rsidP="00051548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070B1" w14:textId="77777777" w:rsidR="00E36336" w:rsidRDefault="00E36336" w:rsidP="00051548">
      <w:r>
        <w:separator/>
      </w:r>
    </w:p>
  </w:footnote>
  <w:footnote w:type="continuationSeparator" w:id="0">
    <w:p w14:paraId="72AB738D" w14:textId="77777777" w:rsidR="00E36336" w:rsidRDefault="00E36336" w:rsidP="00051548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49CC3" w14:textId="036EF205" w:rsidR="009461FD" w:rsidRDefault="00701D09">
    <w:pPr>
      <w:pStyle w:val="Cabealho"/>
    </w:pPr>
    <w:r>
      <w:rPr>
        <w:noProof/>
        <w:lang w:bidi="pt-BR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2475EB7" wp14:editId="74EB2535">
              <wp:simplePos x="0" y="0"/>
              <wp:positionH relativeFrom="page">
                <wp:align>center</wp:align>
              </wp:positionH>
              <wp:positionV relativeFrom="paragraph">
                <wp:posOffset>152400</wp:posOffset>
              </wp:positionV>
              <wp:extent cx="6400800" cy="8906256"/>
              <wp:effectExtent l="19050" t="0" r="0" b="9525"/>
              <wp:wrapNone/>
              <wp:docPr id="11" name="Grupo 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8906256"/>
                        <a:chOff x="0" y="0"/>
                        <a:chExt cx="6400785" cy="8910051"/>
                      </a:xfrm>
                    </wpg:grpSpPr>
                    <wps:wsp>
                      <wps:cNvPr id="123" name="Forma Livre: Forma 122">
                        <a:extLst>
                          <a:ext uri="{FF2B5EF4-FFF2-40B4-BE49-F238E27FC236}">
                            <a16:creationId xmlns:a16="http://schemas.microsoft.com/office/drawing/2014/main" id="{203BF1D1-A7B9-4710-980A-57049029B1E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34290" y="563880"/>
                          <a:ext cx="6349062" cy="6391935"/>
                        </a:xfrm>
                        <a:custGeom>
                          <a:avLst/>
                          <a:gdLst>
                            <a:gd name="connsiteX0" fmla="*/ 0 w 6332119"/>
                            <a:gd name="connsiteY0" fmla="*/ 0 h 6393186"/>
                            <a:gd name="connsiteX1" fmla="*/ 6332119 w 6332119"/>
                            <a:gd name="connsiteY1" fmla="*/ 0 h 6393186"/>
                            <a:gd name="connsiteX2" fmla="*/ 6332119 w 6332119"/>
                            <a:gd name="connsiteY2" fmla="*/ 6393186 h 6393186"/>
                            <a:gd name="connsiteX3" fmla="*/ 0 w 6332119"/>
                            <a:gd name="connsiteY3" fmla="*/ 5719838 h 63931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32119" h="6393186">
                              <a:moveTo>
                                <a:pt x="0" y="0"/>
                              </a:moveTo>
                              <a:lnTo>
                                <a:pt x="6332119" y="0"/>
                              </a:lnTo>
                              <a:lnTo>
                                <a:pt x="6332119" y="6393186"/>
                              </a:lnTo>
                              <a:lnTo>
                                <a:pt x="0" y="571983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28" name="Forma Livre: Forma 127">
                        <a:extLst>
                          <a:ext uri="{FF2B5EF4-FFF2-40B4-BE49-F238E27FC236}">
                            <a16:creationId xmlns:a16="http://schemas.microsoft.com/office/drawing/2014/main" id="{AF34B794-2EF7-4E7C-AE96-7A230BAE3A5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H="1">
                          <a:off x="194310" y="5966460"/>
                          <a:ext cx="6109643" cy="2622040"/>
                        </a:xfrm>
                        <a:custGeom>
                          <a:avLst/>
                          <a:gdLst>
                            <a:gd name="connsiteX0" fmla="*/ 5858784 w 6093377"/>
                            <a:gd name="connsiteY0" fmla="*/ 0 h 2622940"/>
                            <a:gd name="connsiteX1" fmla="*/ 6093377 w 6093377"/>
                            <a:gd name="connsiteY1" fmla="*/ 2622940 h 2622940"/>
                            <a:gd name="connsiteX2" fmla="*/ 0 w 6093377"/>
                            <a:gd name="connsiteY2" fmla="*/ 2622940 h 2622940"/>
                            <a:gd name="connsiteX3" fmla="*/ 0 w 6093377"/>
                            <a:gd name="connsiteY3" fmla="*/ 1049096 h 2622940"/>
                            <a:gd name="connsiteX4" fmla="*/ 0 w 6093377"/>
                            <a:gd name="connsiteY4" fmla="*/ 623014 h 26229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3377" h="2622940">
                              <a:moveTo>
                                <a:pt x="5858784" y="0"/>
                              </a:moveTo>
                              <a:lnTo>
                                <a:pt x="6093377" y="2622940"/>
                              </a:lnTo>
                              <a:lnTo>
                                <a:pt x="0" y="2622940"/>
                              </a:lnTo>
                              <a:lnTo>
                                <a:pt x="0" y="1049096"/>
                              </a:lnTo>
                              <a:lnTo>
                                <a:pt x="0" y="623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33" name="Forma Livre: Forma 132">
                        <a:extLst>
                          <a:ext uri="{FF2B5EF4-FFF2-40B4-BE49-F238E27FC236}">
                            <a16:creationId xmlns:a16="http://schemas.microsoft.com/office/drawing/2014/main" id="{3012C4DB-96BB-4E8A-819E-FAE4935228C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910" y="8313420"/>
                          <a:ext cx="6358875" cy="596631"/>
                        </a:xfrm>
                        <a:custGeom>
                          <a:avLst/>
                          <a:gdLst>
                            <a:gd name="connsiteX0" fmla="*/ 0 w 6341370"/>
                            <a:gd name="connsiteY0" fmla="*/ 0 h 874923"/>
                            <a:gd name="connsiteX1" fmla="*/ 6341370 w 6341370"/>
                            <a:gd name="connsiteY1" fmla="*/ 177703 h 874923"/>
                            <a:gd name="connsiteX2" fmla="*/ 6332119 w 6341370"/>
                            <a:gd name="connsiteY2" fmla="*/ 874923 h 874923"/>
                            <a:gd name="connsiteX3" fmla="*/ 0 w 6341370"/>
                            <a:gd name="connsiteY3" fmla="*/ 874923 h 8749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341370" h="874923">
                              <a:moveTo>
                                <a:pt x="0" y="0"/>
                              </a:moveTo>
                              <a:lnTo>
                                <a:pt x="6341370" y="177703"/>
                              </a:lnTo>
                              <a:lnTo>
                                <a:pt x="6332119" y="874923"/>
                              </a:lnTo>
                              <a:lnTo>
                                <a:pt x="0" y="87492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Forma Livre: Forma 2">
                        <a:extLst>
                          <a:ext uri="{FF2B5EF4-FFF2-40B4-BE49-F238E27FC236}">
                            <a16:creationId xmlns:a16="http://schemas.microsoft.com/office/drawing/2014/main" id="{F522F010-E6E7-4893-BECE-8F5B00234F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3025140" y="6633210"/>
                          <a:ext cx="3299279" cy="48480"/>
                        </a:xfrm>
                        <a:custGeom>
                          <a:avLst/>
                          <a:gdLst>
                            <a:gd name="connsiteX0" fmla="*/ 1645623 w 3298091"/>
                            <a:gd name="connsiteY0" fmla="*/ 0 h 339657"/>
                            <a:gd name="connsiteX1" fmla="*/ 2602211 w 3298091"/>
                            <a:gd name="connsiteY1" fmla="*/ 14970 h 339657"/>
                            <a:gd name="connsiteX2" fmla="*/ 3298091 w 3298091"/>
                            <a:gd name="connsiteY2" fmla="*/ 48502 h 339657"/>
                            <a:gd name="connsiteX3" fmla="*/ 0 w 3298091"/>
                            <a:gd name="connsiteY3" fmla="*/ 339657 h 339657"/>
                            <a:gd name="connsiteX4" fmla="*/ 0 w 3298091"/>
                            <a:gd name="connsiteY4" fmla="*/ 45695 h 339657"/>
                            <a:gd name="connsiteX5" fmla="*/ 13614 w 3298091"/>
                            <a:gd name="connsiteY5" fmla="*/ 44709 h 339657"/>
                            <a:gd name="connsiteX6" fmla="*/ 1645623 w 3298091"/>
                            <a:gd name="connsiteY6" fmla="*/ 0 h 339657"/>
                            <a:gd name="connsiteX0" fmla="*/ 0 w 3298091"/>
                            <a:gd name="connsiteY0" fmla="*/ 339657 h 431097"/>
                            <a:gd name="connsiteX1" fmla="*/ 0 w 3298091"/>
                            <a:gd name="connsiteY1" fmla="*/ 45695 h 431097"/>
                            <a:gd name="connsiteX2" fmla="*/ 13614 w 3298091"/>
                            <a:gd name="connsiteY2" fmla="*/ 44709 h 431097"/>
                            <a:gd name="connsiteX3" fmla="*/ 1645623 w 3298091"/>
                            <a:gd name="connsiteY3" fmla="*/ 0 h 431097"/>
                            <a:gd name="connsiteX4" fmla="*/ 2602211 w 3298091"/>
                            <a:gd name="connsiteY4" fmla="*/ 14970 h 431097"/>
                            <a:gd name="connsiteX5" fmla="*/ 3298091 w 3298091"/>
                            <a:gd name="connsiteY5" fmla="*/ 48502 h 431097"/>
                            <a:gd name="connsiteX6" fmla="*/ 91440 w 3298091"/>
                            <a:gd name="connsiteY6" fmla="*/ 431097 h 431097"/>
                            <a:gd name="connsiteX0" fmla="*/ 0 w 3298091"/>
                            <a:gd name="connsiteY0" fmla="*/ 45695 h 431097"/>
                            <a:gd name="connsiteX1" fmla="*/ 13614 w 3298091"/>
                            <a:gd name="connsiteY1" fmla="*/ 44709 h 431097"/>
                            <a:gd name="connsiteX2" fmla="*/ 1645623 w 3298091"/>
                            <a:gd name="connsiteY2" fmla="*/ 0 h 431097"/>
                            <a:gd name="connsiteX3" fmla="*/ 2602211 w 3298091"/>
                            <a:gd name="connsiteY3" fmla="*/ 14970 h 431097"/>
                            <a:gd name="connsiteX4" fmla="*/ 3298091 w 3298091"/>
                            <a:gd name="connsiteY4" fmla="*/ 48502 h 431097"/>
                            <a:gd name="connsiteX5" fmla="*/ 91440 w 3298091"/>
                            <a:gd name="connsiteY5" fmla="*/ 431097 h 431097"/>
                            <a:gd name="connsiteX0" fmla="*/ 0 w 3298091"/>
                            <a:gd name="connsiteY0" fmla="*/ 45695 h 48502"/>
                            <a:gd name="connsiteX1" fmla="*/ 13614 w 3298091"/>
                            <a:gd name="connsiteY1" fmla="*/ 44709 h 48502"/>
                            <a:gd name="connsiteX2" fmla="*/ 1645623 w 3298091"/>
                            <a:gd name="connsiteY2" fmla="*/ 0 h 48502"/>
                            <a:gd name="connsiteX3" fmla="*/ 2602211 w 3298091"/>
                            <a:gd name="connsiteY3" fmla="*/ 14970 h 48502"/>
                            <a:gd name="connsiteX4" fmla="*/ 3298091 w 3298091"/>
                            <a:gd name="connsiteY4" fmla="*/ 48502 h 4850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298091" h="48502">
                              <a:moveTo>
                                <a:pt x="0" y="45695"/>
                              </a:moveTo>
                              <a:lnTo>
                                <a:pt x="13614" y="44709"/>
                              </a:lnTo>
                              <a:cubicBezTo>
                                <a:pt x="522501" y="15786"/>
                                <a:pt x="1072187" y="0"/>
                                <a:pt x="1645623" y="0"/>
                              </a:cubicBezTo>
                              <a:cubicBezTo>
                                <a:pt x="1973302" y="0"/>
                                <a:pt x="2293225" y="5155"/>
                                <a:pt x="2602211" y="14970"/>
                              </a:cubicBezTo>
                              <a:lnTo>
                                <a:pt x="3298091" y="48502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23" name="Oval 23"/>
                      <wps:cNvSpPr/>
                      <wps:spPr>
                        <a:xfrm>
                          <a:off x="3768090" y="83820"/>
                          <a:ext cx="2067669" cy="2008824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orma Livre: Forma 3">
                        <a:extLst>
                          <a:ext uri="{FF2B5EF4-FFF2-40B4-BE49-F238E27FC236}">
                            <a16:creationId xmlns:a16="http://schemas.microsoft.com/office/drawing/2014/main" id="{A53AB3E9-2B0B-4F58-9DF9-91A0E299D5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0" y="6076950"/>
                          <a:ext cx="1197324" cy="369565"/>
                        </a:xfrm>
                        <a:custGeom>
                          <a:avLst/>
                          <a:gdLst>
                            <a:gd name="connsiteX0" fmla="*/ 1196893 w 1196893"/>
                            <a:gd name="connsiteY0" fmla="*/ 0 h 369734"/>
                            <a:gd name="connsiteX1" fmla="*/ 1196893 w 1196893"/>
                            <a:gd name="connsiteY1" fmla="*/ 264073 h 369734"/>
                            <a:gd name="connsiteX2" fmla="*/ 0 w 1196893"/>
                            <a:gd name="connsiteY2" fmla="*/ 369734 h 369734"/>
                            <a:gd name="connsiteX3" fmla="*/ 17848 w 1196893"/>
                            <a:gd name="connsiteY3" fmla="*/ 351581 h 369734"/>
                            <a:gd name="connsiteX4" fmla="*/ 1078865 w 1196893"/>
                            <a:gd name="connsiteY4" fmla="*/ 17889 h 369734"/>
                            <a:gd name="connsiteX0" fmla="*/ 1196893 w 1288333"/>
                            <a:gd name="connsiteY0" fmla="*/ 264073 h 369734"/>
                            <a:gd name="connsiteX1" fmla="*/ 0 w 1288333"/>
                            <a:gd name="connsiteY1" fmla="*/ 369734 h 369734"/>
                            <a:gd name="connsiteX2" fmla="*/ 17848 w 1288333"/>
                            <a:gd name="connsiteY2" fmla="*/ 351581 h 369734"/>
                            <a:gd name="connsiteX3" fmla="*/ 1078865 w 1288333"/>
                            <a:gd name="connsiteY3" fmla="*/ 17889 h 369734"/>
                            <a:gd name="connsiteX4" fmla="*/ 1196893 w 1288333"/>
                            <a:gd name="connsiteY4" fmla="*/ 0 h 369734"/>
                            <a:gd name="connsiteX5" fmla="*/ 1288333 w 1288333"/>
                            <a:gd name="connsiteY5" fmla="*/ 355513 h 369734"/>
                            <a:gd name="connsiteX0" fmla="*/ 1196893 w 1196893"/>
                            <a:gd name="connsiteY0" fmla="*/ 264073 h 369734"/>
                            <a:gd name="connsiteX1" fmla="*/ 0 w 1196893"/>
                            <a:gd name="connsiteY1" fmla="*/ 369734 h 369734"/>
                            <a:gd name="connsiteX2" fmla="*/ 17848 w 1196893"/>
                            <a:gd name="connsiteY2" fmla="*/ 351581 h 369734"/>
                            <a:gd name="connsiteX3" fmla="*/ 1078865 w 1196893"/>
                            <a:gd name="connsiteY3" fmla="*/ 17889 h 369734"/>
                            <a:gd name="connsiteX4" fmla="*/ 1196893 w 1196893"/>
                            <a:gd name="connsiteY4" fmla="*/ 0 h 369734"/>
                            <a:gd name="connsiteX0" fmla="*/ 0 w 1196893"/>
                            <a:gd name="connsiteY0" fmla="*/ 369734 h 369734"/>
                            <a:gd name="connsiteX1" fmla="*/ 17848 w 1196893"/>
                            <a:gd name="connsiteY1" fmla="*/ 351581 h 369734"/>
                            <a:gd name="connsiteX2" fmla="*/ 1078865 w 1196893"/>
                            <a:gd name="connsiteY2" fmla="*/ 17889 h 369734"/>
                            <a:gd name="connsiteX3" fmla="*/ 1196893 w 1196893"/>
                            <a:gd name="connsiteY3" fmla="*/ 0 h 36973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196893" h="369734">
                              <a:moveTo>
                                <a:pt x="0" y="369734"/>
                              </a:moveTo>
                              <a:lnTo>
                                <a:pt x="17848" y="351581"/>
                              </a:lnTo>
                              <a:cubicBezTo>
                                <a:pt x="183821" y="225675"/>
                                <a:pt x="556673" y="111467"/>
                                <a:pt x="1078865" y="17889"/>
                              </a:cubicBezTo>
                              <a:lnTo>
                                <a:pt x="1196893" y="0"/>
                              </a:lnTo>
                            </a:path>
                          </a:pathLst>
                        </a:custGeom>
                        <a:noFill/>
                        <a:ln w="31750"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Elemento gráfico 30" descr="Basquete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9532" t="9532" r="9532" b="9532"/>
                        <a:stretch>
                          <a:fillRect/>
                        </a:stretch>
                      </pic:blipFill>
                      <pic:spPr>
                        <a:xfrm>
                          <a:off x="3684270" y="0"/>
                          <a:ext cx="2221230" cy="2218690"/>
                        </a:xfrm>
                        <a:custGeom>
                          <a:avLst/>
                          <a:gdLst>
                            <a:gd name="connsiteX0" fmla="*/ 908885 w 1817770"/>
                            <a:gd name="connsiteY0" fmla="*/ 0 h 1817770"/>
                            <a:gd name="connsiteX1" fmla="*/ 1817770 w 1817770"/>
                            <a:gd name="connsiteY1" fmla="*/ 908885 h 1817770"/>
                            <a:gd name="connsiteX2" fmla="*/ 908885 w 1817770"/>
                            <a:gd name="connsiteY2" fmla="*/ 1817770 h 1817770"/>
                            <a:gd name="connsiteX3" fmla="*/ 0 w 1817770"/>
                            <a:gd name="connsiteY3" fmla="*/ 908885 h 1817770"/>
                            <a:gd name="connsiteX4" fmla="*/ 908885 w 1817770"/>
                            <a:gd name="connsiteY4" fmla="*/ 0 h 18177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817770" h="1817770">
                              <a:moveTo>
                                <a:pt x="908885" y="0"/>
                              </a:moveTo>
                              <a:cubicBezTo>
                                <a:pt x="1410848" y="0"/>
                                <a:pt x="1817770" y="406922"/>
                                <a:pt x="1817770" y="908885"/>
                              </a:cubicBezTo>
                              <a:cubicBezTo>
                                <a:pt x="1817770" y="1410848"/>
                                <a:pt x="1410848" y="1817770"/>
                                <a:pt x="908885" y="1817770"/>
                              </a:cubicBezTo>
                              <a:cubicBezTo>
                                <a:pt x="406922" y="1817770"/>
                                <a:pt x="0" y="1410848"/>
                                <a:pt x="0" y="908885"/>
                              </a:cubicBezTo>
                              <a:cubicBezTo>
                                <a:pt x="0" y="406922"/>
                                <a:pt x="406922" y="0"/>
                                <a:pt x="908885" y="0"/>
                              </a:cubicBez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1" name="Forma Livre: Forma 7">
                        <a:extLst>
                          <a:ext uri="{FF2B5EF4-FFF2-40B4-BE49-F238E27FC236}">
                            <a16:creationId xmlns:a16="http://schemas.microsoft.com/office/drawing/2014/main" id="{1D0928D5-12E3-47D3-B5D8-5E62D7FF1F7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725930" y="6265088"/>
                          <a:ext cx="875030" cy="691515"/>
                        </a:xfrm>
                        <a:custGeom>
                          <a:avLst/>
                          <a:gdLst>
                            <a:gd name="connsiteX0" fmla="*/ 826219 w 875046"/>
                            <a:gd name="connsiteY0" fmla="*/ 32572 h 691897"/>
                            <a:gd name="connsiteX1" fmla="*/ 52922 w 875046"/>
                            <a:gd name="connsiteY1" fmla="*/ 32572 h 691897"/>
                            <a:gd name="connsiteX2" fmla="*/ 32572 w 875046"/>
                            <a:gd name="connsiteY2" fmla="*/ 52922 h 691897"/>
                            <a:gd name="connsiteX3" fmla="*/ 52922 w 875046"/>
                            <a:gd name="connsiteY3" fmla="*/ 73272 h 691897"/>
                            <a:gd name="connsiteX4" fmla="*/ 96878 w 875046"/>
                            <a:gd name="connsiteY4" fmla="*/ 73272 h 691897"/>
                            <a:gd name="connsiteX5" fmla="*/ 154672 w 875046"/>
                            <a:gd name="connsiteY5" fmla="*/ 643070 h 691897"/>
                            <a:gd name="connsiteX6" fmla="*/ 175022 w 875046"/>
                            <a:gd name="connsiteY6" fmla="*/ 663420 h 691897"/>
                            <a:gd name="connsiteX7" fmla="*/ 195372 w 875046"/>
                            <a:gd name="connsiteY7" fmla="*/ 643070 h 691897"/>
                            <a:gd name="connsiteX8" fmla="*/ 195168 w 875046"/>
                            <a:gd name="connsiteY8" fmla="*/ 631267 h 691897"/>
                            <a:gd name="connsiteX9" fmla="*/ 297121 w 875046"/>
                            <a:gd name="connsiteY9" fmla="*/ 529314 h 691897"/>
                            <a:gd name="connsiteX10" fmla="*/ 425122 w 875046"/>
                            <a:gd name="connsiteY10" fmla="*/ 657315 h 691897"/>
                            <a:gd name="connsiteX11" fmla="*/ 439571 w 875046"/>
                            <a:gd name="connsiteY11" fmla="*/ 663420 h 691897"/>
                            <a:gd name="connsiteX12" fmla="*/ 454019 w 875046"/>
                            <a:gd name="connsiteY12" fmla="*/ 657519 h 691897"/>
                            <a:gd name="connsiteX13" fmla="*/ 582020 w 875046"/>
                            <a:gd name="connsiteY13" fmla="*/ 529314 h 691897"/>
                            <a:gd name="connsiteX14" fmla="*/ 683973 w 875046"/>
                            <a:gd name="connsiteY14" fmla="*/ 631267 h 691897"/>
                            <a:gd name="connsiteX15" fmla="*/ 683770 w 875046"/>
                            <a:gd name="connsiteY15" fmla="*/ 643070 h 691897"/>
                            <a:gd name="connsiteX16" fmla="*/ 704120 w 875046"/>
                            <a:gd name="connsiteY16" fmla="*/ 663420 h 691897"/>
                            <a:gd name="connsiteX17" fmla="*/ 724470 w 875046"/>
                            <a:gd name="connsiteY17" fmla="*/ 643070 h 691897"/>
                            <a:gd name="connsiteX18" fmla="*/ 782264 w 875046"/>
                            <a:gd name="connsiteY18" fmla="*/ 73272 h 691897"/>
                            <a:gd name="connsiteX19" fmla="*/ 826219 w 875046"/>
                            <a:gd name="connsiteY19" fmla="*/ 73272 h 691897"/>
                            <a:gd name="connsiteX20" fmla="*/ 846569 w 875046"/>
                            <a:gd name="connsiteY20" fmla="*/ 52922 h 691897"/>
                            <a:gd name="connsiteX21" fmla="*/ 826219 w 875046"/>
                            <a:gd name="connsiteY21" fmla="*/ 32572 h 691897"/>
                            <a:gd name="connsiteX22" fmla="*/ 695776 w 875046"/>
                            <a:gd name="connsiteY22" fmla="*/ 73272 h 691897"/>
                            <a:gd name="connsiteX23" fmla="*/ 582020 w 875046"/>
                            <a:gd name="connsiteY23" fmla="*/ 187028 h 691897"/>
                            <a:gd name="connsiteX24" fmla="*/ 468264 w 875046"/>
                            <a:gd name="connsiteY24" fmla="*/ 73272 h 691897"/>
                            <a:gd name="connsiteX25" fmla="*/ 695776 w 875046"/>
                            <a:gd name="connsiteY25" fmla="*/ 73272 h 691897"/>
                            <a:gd name="connsiteX26" fmla="*/ 553327 w 875046"/>
                            <a:gd name="connsiteY26" fmla="*/ 215722 h 691897"/>
                            <a:gd name="connsiteX27" fmla="*/ 439571 w 875046"/>
                            <a:gd name="connsiteY27" fmla="*/ 329478 h 691897"/>
                            <a:gd name="connsiteX28" fmla="*/ 325815 w 875046"/>
                            <a:gd name="connsiteY28" fmla="*/ 215722 h 691897"/>
                            <a:gd name="connsiteX29" fmla="*/ 439571 w 875046"/>
                            <a:gd name="connsiteY29" fmla="*/ 101966 h 691897"/>
                            <a:gd name="connsiteX30" fmla="*/ 553327 w 875046"/>
                            <a:gd name="connsiteY30" fmla="*/ 215722 h 691897"/>
                            <a:gd name="connsiteX31" fmla="*/ 410877 w 875046"/>
                            <a:gd name="connsiteY31" fmla="*/ 73272 h 691897"/>
                            <a:gd name="connsiteX32" fmla="*/ 297121 w 875046"/>
                            <a:gd name="connsiteY32" fmla="*/ 187028 h 691897"/>
                            <a:gd name="connsiteX33" fmla="*/ 183365 w 875046"/>
                            <a:gd name="connsiteY33" fmla="*/ 73272 h 691897"/>
                            <a:gd name="connsiteX34" fmla="*/ 410877 w 875046"/>
                            <a:gd name="connsiteY34" fmla="*/ 73272 h 691897"/>
                            <a:gd name="connsiteX35" fmla="*/ 172783 w 875046"/>
                            <a:gd name="connsiteY35" fmla="*/ 311366 h 691897"/>
                            <a:gd name="connsiteX36" fmla="*/ 140834 w 875046"/>
                            <a:gd name="connsiteY36" fmla="*/ 88331 h 691897"/>
                            <a:gd name="connsiteX37" fmla="*/ 268428 w 875046"/>
                            <a:gd name="connsiteY37" fmla="*/ 215722 h 691897"/>
                            <a:gd name="connsiteX38" fmla="*/ 172783 w 875046"/>
                            <a:gd name="connsiteY38" fmla="*/ 311366 h 691897"/>
                            <a:gd name="connsiteX39" fmla="*/ 193947 w 875046"/>
                            <a:gd name="connsiteY39" fmla="*/ 574898 h 691897"/>
                            <a:gd name="connsiteX40" fmla="*/ 183569 w 875046"/>
                            <a:gd name="connsiteY40" fmla="*/ 415965 h 691897"/>
                            <a:gd name="connsiteX41" fmla="*/ 268428 w 875046"/>
                            <a:gd name="connsiteY41" fmla="*/ 500621 h 691897"/>
                            <a:gd name="connsiteX42" fmla="*/ 193947 w 875046"/>
                            <a:gd name="connsiteY42" fmla="*/ 574898 h 691897"/>
                            <a:gd name="connsiteX43" fmla="*/ 183365 w 875046"/>
                            <a:gd name="connsiteY43" fmla="*/ 358171 h 691897"/>
                            <a:gd name="connsiteX44" fmla="*/ 297121 w 875046"/>
                            <a:gd name="connsiteY44" fmla="*/ 244415 h 691897"/>
                            <a:gd name="connsiteX45" fmla="*/ 410877 w 875046"/>
                            <a:gd name="connsiteY45" fmla="*/ 358171 h 691897"/>
                            <a:gd name="connsiteX46" fmla="*/ 297121 w 875046"/>
                            <a:gd name="connsiteY46" fmla="*/ 471927 h 691897"/>
                            <a:gd name="connsiteX47" fmla="*/ 183365 w 875046"/>
                            <a:gd name="connsiteY47" fmla="*/ 358171 h 691897"/>
                            <a:gd name="connsiteX48" fmla="*/ 439571 w 875046"/>
                            <a:gd name="connsiteY48" fmla="*/ 614377 h 691897"/>
                            <a:gd name="connsiteX49" fmla="*/ 325815 w 875046"/>
                            <a:gd name="connsiteY49" fmla="*/ 500621 h 691897"/>
                            <a:gd name="connsiteX50" fmla="*/ 439571 w 875046"/>
                            <a:gd name="connsiteY50" fmla="*/ 386865 h 691897"/>
                            <a:gd name="connsiteX51" fmla="*/ 553327 w 875046"/>
                            <a:gd name="connsiteY51" fmla="*/ 500621 h 691897"/>
                            <a:gd name="connsiteX52" fmla="*/ 439571 w 875046"/>
                            <a:gd name="connsiteY52" fmla="*/ 614377 h 691897"/>
                            <a:gd name="connsiteX53" fmla="*/ 685194 w 875046"/>
                            <a:gd name="connsiteY53" fmla="*/ 574898 h 691897"/>
                            <a:gd name="connsiteX54" fmla="*/ 610714 w 875046"/>
                            <a:gd name="connsiteY54" fmla="*/ 500621 h 691897"/>
                            <a:gd name="connsiteX55" fmla="*/ 695369 w 875046"/>
                            <a:gd name="connsiteY55" fmla="*/ 415965 h 691897"/>
                            <a:gd name="connsiteX56" fmla="*/ 685194 w 875046"/>
                            <a:gd name="connsiteY56" fmla="*/ 574898 h 691897"/>
                            <a:gd name="connsiteX57" fmla="*/ 582020 w 875046"/>
                            <a:gd name="connsiteY57" fmla="*/ 471927 h 691897"/>
                            <a:gd name="connsiteX58" fmla="*/ 468264 w 875046"/>
                            <a:gd name="connsiteY58" fmla="*/ 358171 h 691897"/>
                            <a:gd name="connsiteX59" fmla="*/ 582020 w 875046"/>
                            <a:gd name="connsiteY59" fmla="*/ 244415 h 691897"/>
                            <a:gd name="connsiteX60" fmla="*/ 695776 w 875046"/>
                            <a:gd name="connsiteY60" fmla="*/ 358171 h 691897"/>
                            <a:gd name="connsiteX61" fmla="*/ 582020 w 875046"/>
                            <a:gd name="connsiteY61" fmla="*/ 471927 h 691897"/>
                            <a:gd name="connsiteX62" fmla="*/ 706358 w 875046"/>
                            <a:gd name="connsiteY62" fmla="*/ 311366 h 691897"/>
                            <a:gd name="connsiteX63" fmla="*/ 610714 w 875046"/>
                            <a:gd name="connsiteY63" fmla="*/ 215722 h 691897"/>
                            <a:gd name="connsiteX64" fmla="*/ 738308 w 875046"/>
                            <a:gd name="connsiteY64" fmla="*/ 88128 h 691897"/>
                            <a:gd name="connsiteX65" fmla="*/ 706358 w 875046"/>
                            <a:gd name="connsiteY65" fmla="*/ 311366 h 69189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75046" h="691897">
                              <a:moveTo>
                                <a:pt x="826219" y="32572"/>
                              </a:moveTo>
                              <a:lnTo>
                                <a:pt x="52922" y="32572"/>
                              </a:lnTo>
                              <a:cubicBezTo>
                                <a:pt x="41730" y="32572"/>
                                <a:pt x="32572" y="41730"/>
                                <a:pt x="32572" y="52922"/>
                              </a:cubicBezTo>
                              <a:cubicBezTo>
                                <a:pt x="32572" y="64115"/>
                                <a:pt x="41730" y="73272"/>
                                <a:pt x="52922" y="73272"/>
                              </a:cubicBezTo>
                              <a:lnTo>
                                <a:pt x="96878" y="73272"/>
                              </a:lnTo>
                              <a:cubicBezTo>
                                <a:pt x="109088" y="142665"/>
                                <a:pt x="154672" y="416983"/>
                                <a:pt x="154672" y="643070"/>
                              </a:cubicBezTo>
                              <a:cubicBezTo>
                                <a:pt x="154672" y="654263"/>
                                <a:pt x="163829" y="663420"/>
                                <a:pt x="175022" y="663420"/>
                              </a:cubicBezTo>
                              <a:cubicBezTo>
                                <a:pt x="186214" y="663420"/>
                                <a:pt x="195372" y="654263"/>
                                <a:pt x="195372" y="643070"/>
                              </a:cubicBezTo>
                              <a:cubicBezTo>
                                <a:pt x="195372" y="639204"/>
                                <a:pt x="195168" y="635134"/>
                                <a:pt x="195168" y="631267"/>
                              </a:cubicBezTo>
                              <a:lnTo>
                                <a:pt x="297121" y="529314"/>
                              </a:lnTo>
                              <a:lnTo>
                                <a:pt x="425122" y="657315"/>
                              </a:lnTo>
                              <a:cubicBezTo>
                                <a:pt x="429192" y="661385"/>
                                <a:pt x="434280" y="663420"/>
                                <a:pt x="439571" y="663420"/>
                              </a:cubicBezTo>
                              <a:cubicBezTo>
                                <a:pt x="444862" y="663420"/>
                                <a:pt x="449949" y="661385"/>
                                <a:pt x="454019" y="657519"/>
                              </a:cubicBezTo>
                              <a:lnTo>
                                <a:pt x="582020" y="529314"/>
                              </a:lnTo>
                              <a:lnTo>
                                <a:pt x="683973" y="631267"/>
                              </a:lnTo>
                              <a:cubicBezTo>
                                <a:pt x="683973" y="635134"/>
                                <a:pt x="683770" y="639204"/>
                                <a:pt x="683770" y="643070"/>
                              </a:cubicBezTo>
                              <a:cubicBezTo>
                                <a:pt x="683770" y="654263"/>
                                <a:pt x="692927" y="663420"/>
                                <a:pt x="704120" y="663420"/>
                              </a:cubicBezTo>
                              <a:cubicBezTo>
                                <a:pt x="715312" y="663420"/>
                                <a:pt x="724470" y="654263"/>
                                <a:pt x="724470" y="643070"/>
                              </a:cubicBezTo>
                              <a:cubicBezTo>
                                <a:pt x="724470" y="417186"/>
                                <a:pt x="770054" y="142665"/>
                                <a:pt x="782264" y="73272"/>
                              </a:cubicBezTo>
                              <a:lnTo>
                                <a:pt x="826219" y="73272"/>
                              </a:lnTo>
                              <a:cubicBezTo>
                                <a:pt x="837412" y="73272"/>
                                <a:pt x="846569" y="64115"/>
                                <a:pt x="846569" y="52922"/>
                              </a:cubicBezTo>
                              <a:cubicBezTo>
                                <a:pt x="846569" y="41730"/>
                                <a:pt x="837412" y="32572"/>
                                <a:pt x="826219" y="32572"/>
                              </a:cubicBezTo>
                              <a:close/>
                              <a:moveTo>
                                <a:pt x="695776" y="73272"/>
                              </a:moveTo>
                              <a:lnTo>
                                <a:pt x="582020" y="187028"/>
                              </a:lnTo>
                              <a:lnTo>
                                <a:pt x="468264" y="73272"/>
                              </a:lnTo>
                              <a:lnTo>
                                <a:pt x="695776" y="73272"/>
                              </a:lnTo>
                              <a:close/>
                              <a:moveTo>
                                <a:pt x="553327" y="215722"/>
                              </a:moveTo>
                              <a:lnTo>
                                <a:pt x="439571" y="329478"/>
                              </a:lnTo>
                              <a:lnTo>
                                <a:pt x="325815" y="215722"/>
                              </a:lnTo>
                              <a:lnTo>
                                <a:pt x="439571" y="101966"/>
                              </a:lnTo>
                              <a:lnTo>
                                <a:pt x="553327" y="215722"/>
                              </a:lnTo>
                              <a:close/>
                              <a:moveTo>
                                <a:pt x="410877" y="73272"/>
                              </a:moveTo>
                              <a:lnTo>
                                <a:pt x="297121" y="187028"/>
                              </a:lnTo>
                              <a:lnTo>
                                <a:pt x="183365" y="73272"/>
                              </a:lnTo>
                              <a:lnTo>
                                <a:pt x="410877" y="73272"/>
                              </a:lnTo>
                              <a:close/>
                              <a:moveTo>
                                <a:pt x="172783" y="311366"/>
                              </a:moveTo>
                              <a:cubicBezTo>
                                <a:pt x="161387" y="215518"/>
                                <a:pt x="148567" y="133915"/>
                                <a:pt x="140834" y="88331"/>
                              </a:cubicBezTo>
                              <a:lnTo>
                                <a:pt x="268428" y="215722"/>
                              </a:lnTo>
                              <a:lnTo>
                                <a:pt x="172783" y="311366"/>
                              </a:lnTo>
                              <a:close/>
                              <a:moveTo>
                                <a:pt x="193947" y="574898"/>
                              </a:moveTo>
                              <a:cubicBezTo>
                                <a:pt x="192116" y="521988"/>
                                <a:pt x="188453" y="468264"/>
                                <a:pt x="183569" y="415965"/>
                              </a:cubicBezTo>
                              <a:lnTo>
                                <a:pt x="268428" y="500621"/>
                              </a:lnTo>
                              <a:lnTo>
                                <a:pt x="193947" y="574898"/>
                              </a:lnTo>
                              <a:close/>
                              <a:moveTo>
                                <a:pt x="183365" y="358171"/>
                              </a:moveTo>
                              <a:lnTo>
                                <a:pt x="297121" y="244415"/>
                              </a:lnTo>
                              <a:lnTo>
                                <a:pt x="410877" y="358171"/>
                              </a:lnTo>
                              <a:lnTo>
                                <a:pt x="297121" y="471927"/>
                              </a:lnTo>
                              <a:lnTo>
                                <a:pt x="183365" y="358171"/>
                              </a:lnTo>
                              <a:close/>
                              <a:moveTo>
                                <a:pt x="439571" y="614377"/>
                              </a:moveTo>
                              <a:lnTo>
                                <a:pt x="325815" y="500621"/>
                              </a:lnTo>
                              <a:lnTo>
                                <a:pt x="439571" y="386865"/>
                              </a:lnTo>
                              <a:lnTo>
                                <a:pt x="553327" y="500621"/>
                              </a:lnTo>
                              <a:lnTo>
                                <a:pt x="439571" y="614377"/>
                              </a:lnTo>
                              <a:close/>
                              <a:moveTo>
                                <a:pt x="685194" y="574898"/>
                              </a:moveTo>
                              <a:lnTo>
                                <a:pt x="610714" y="500621"/>
                              </a:lnTo>
                              <a:lnTo>
                                <a:pt x="695369" y="415965"/>
                              </a:lnTo>
                              <a:cubicBezTo>
                                <a:pt x="690689" y="468264"/>
                                <a:pt x="687026" y="522192"/>
                                <a:pt x="685194" y="574898"/>
                              </a:cubicBezTo>
                              <a:close/>
                              <a:moveTo>
                                <a:pt x="582020" y="471927"/>
                              </a:moveTo>
                              <a:lnTo>
                                <a:pt x="468264" y="358171"/>
                              </a:lnTo>
                              <a:lnTo>
                                <a:pt x="582020" y="244415"/>
                              </a:lnTo>
                              <a:lnTo>
                                <a:pt x="695776" y="358171"/>
                              </a:lnTo>
                              <a:lnTo>
                                <a:pt x="582020" y="471927"/>
                              </a:lnTo>
                              <a:close/>
                              <a:moveTo>
                                <a:pt x="706358" y="311366"/>
                              </a:moveTo>
                              <a:lnTo>
                                <a:pt x="610714" y="215722"/>
                              </a:lnTo>
                              <a:lnTo>
                                <a:pt x="738308" y="88128"/>
                              </a:lnTo>
                              <a:cubicBezTo>
                                <a:pt x="730575" y="133711"/>
                                <a:pt x="717754" y="215315"/>
                                <a:pt x="706358" y="3113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20328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orma livre: Forma 9">
                        <a:extLst>
                          <a:ext uri="{FF2B5EF4-FFF2-40B4-BE49-F238E27FC236}">
                            <a16:creationId xmlns:a16="http://schemas.microsoft.com/office/drawing/2014/main" id="{8172C329-EC34-4BA4-920C-01A34EAC3BA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299210" y="5358308"/>
                          <a:ext cx="1729740" cy="1200150"/>
                        </a:xfrm>
                        <a:custGeom>
                          <a:avLst/>
                          <a:gdLst>
                            <a:gd name="connsiteX0" fmla="*/ 1658532 w 1729743"/>
                            <a:gd name="connsiteY0" fmla="*/ 364480 h 1200645"/>
                            <a:gd name="connsiteX1" fmla="*/ 1656904 w 1729743"/>
                            <a:gd name="connsiteY1" fmla="*/ 362648 h 1200645"/>
                            <a:gd name="connsiteX2" fmla="*/ 866919 w 1729743"/>
                            <a:gd name="connsiteY2" fmla="*/ 32572 h 1200645"/>
                            <a:gd name="connsiteX3" fmla="*/ 76935 w 1729743"/>
                            <a:gd name="connsiteY3" fmla="*/ 362648 h 1200645"/>
                            <a:gd name="connsiteX4" fmla="*/ 75307 w 1729743"/>
                            <a:gd name="connsiteY4" fmla="*/ 364480 h 1200645"/>
                            <a:gd name="connsiteX5" fmla="*/ 32572 w 1729743"/>
                            <a:gd name="connsiteY5" fmla="*/ 471113 h 1200645"/>
                            <a:gd name="connsiteX6" fmla="*/ 32572 w 1729743"/>
                            <a:gd name="connsiteY6" fmla="*/ 957884 h 1200645"/>
                            <a:gd name="connsiteX7" fmla="*/ 104204 w 1729743"/>
                            <a:gd name="connsiteY7" fmla="*/ 1066552 h 1200645"/>
                            <a:gd name="connsiteX8" fmla="*/ 463177 w 1729743"/>
                            <a:gd name="connsiteY8" fmla="*/ 1171965 h 1200645"/>
                            <a:gd name="connsiteX9" fmla="*/ 486579 w 1729743"/>
                            <a:gd name="connsiteY9" fmla="*/ 1155278 h 1200645"/>
                            <a:gd name="connsiteX10" fmla="*/ 469892 w 1729743"/>
                            <a:gd name="connsiteY10" fmla="*/ 1131876 h 1200645"/>
                            <a:gd name="connsiteX11" fmla="*/ 122112 w 1729743"/>
                            <a:gd name="connsiteY11" fmla="*/ 1030126 h 1200645"/>
                            <a:gd name="connsiteX12" fmla="*/ 73272 w 1729743"/>
                            <a:gd name="connsiteY12" fmla="*/ 957884 h 1200645"/>
                            <a:gd name="connsiteX13" fmla="*/ 73272 w 1729743"/>
                            <a:gd name="connsiteY13" fmla="*/ 471113 h 1200645"/>
                            <a:gd name="connsiteX14" fmla="*/ 106036 w 1729743"/>
                            <a:gd name="connsiteY14" fmla="*/ 391138 h 1200645"/>
                            <a:gd name="connsiteX15" fmla="*/ 107664 w 1729743"/>
                            <a:gd name="connsiteY15" fmla="*/ 389103 h 1200645"/>
                            <a:gd name="connsiteX16" fmla="*/ 866919 w 1729743"/>
                            <a:gd name="connsiteY16" fmla="*/ 73272 h 1200645"/>
                            <a:gd name="connsiteX17" fmla="*/ 1626175 w 1729743"/>
                            <a:gd name="connsiteY17" fmla="*/ 389307 h 1200645"/>
                            <a:gd name="connsiteX18" fmla="*/ 1627803 w 1729743"/>
                            <a:gd name="connsiteY18" fmla="*/ 391342 h 1200645"/>
                            <a:gd name="connsiteX19" fmla="*/ 1660567 w 1729743"/>
                            <a:gd name="connsiteY19" fmla="*/ 471317 h 1200645"/>
                            <a:gd name="connsiteX20" fmla="*/ 1660567 w 1729743"/>
                            <a:gd name="connsiteY20" fmla="*/ 958087 h 1200645"/>
                            <a:gd name="connsiteX21" fmla="*/ 1611727 w 1729743"/>
                            <a:gd name="connsiteY21" fmla="*/ 1030126 h 1200645"/>
                            <a:gd name="connsiteX22" fmla="*/ 1263946 w 1729743"/>
                            <a:gd name="connsiteY22" fmla="*/ 1132079 h 1200645"/>
                            <a:gd name="connsiteX23" fmla="*/ 1247259 w 1729743"/>
                            <a:gd name="connsiteY23" fmla="*/ 1155482 h 1200645"/>
                            <a:gd name="connsiteX24" fmla="*/ 1267202 w 1729743"/>
                            <a:gd name="connsiteY24" fmla="*/ 1172372 h 1200645"/>
                            <a:gd name="connsiteX25" fmla="*/ 1270662 w 1729743"/>
                            <a:gd name="connsiteY25" fmla="*/ 1172169 h 1200645"/>
                            <a:gd name="connsiteX26" fmla="*/ 1629635 w 1729743"/>
                            <a:gd name="connsiteY26" fmla="*/ 1066756 h 1200645"/>
                            <a:gd name="connsiteX27" fmla="*/ 1701266 w 1729743"/>
                            <a:gd name="connsiteY27" fmla="*/ 958291 h 1200645"/>
                            <a:gd name="connsiteX28" fmla="*/ 1701266 w 1729743"/>
                            <a:gd name="connsiteY28" fmla="*/ 471113 h 1200645"/>
                            <a:gd name="connsiteX29" fmla="*/ 1658532 w 1729743"/>
                            <a:gd name="connsiteY29" fmla="*/ 364480 h 12006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729743" h="1200645">
                              <a:moveTo>
                                <a:pt x="1658532" y="364480"/>
                              </a:moveTo>
                              <a:lnTo>
                                <a:pt x="1656904" y="362648"/>
                              </a:lnTo>
                              <a:cubicBezTo>
                                <a:pt x="1464800" y="140630"/>
                                <a:pt x="1206356" y="32572"/>
                                <a:pt x="866919" y="32572"/>
                              </a:cubicBezTo>
                              <a:cubicBezTo>
                                <a:pt x="527483" y="32572"/>
                                <a:pt x="269038" y="140630"/>
                                <a:pt x="76935" y="362648"/>
                              </a:cubicBezTo>
                              <a:lnTo>
                                <a:pt x="75307" y="364480"/>
                              </a:lnTo>
                              <a:cubicBezTo>
                                <a:pt x="60248" y="381574"/>
                                <a:pt x="32572" y="413523"/>
                                <a:pt x="32572" y="471113"/>
                              </a:cubicBezTo>
                              <a:lnTo>
                                <a:pt x="32572" y="957884"/>
                              </a:lnTo>
                              <a:cubicBezTo>
                                <a:pt x="32572" y="1005910"/>
                                <a:pt x="57399" y="1043557"/>
                                <a:pt x="104204" y="1066552"/>
                              </a:cubicBezTo>
                              <a:cubicBezTo>
                                <a:pt x="186621" y="1107049"/>
                                <a:pt x="334158" y="1150394"/>
                                <a:pt x="463177" y="1171965"/>
                              </a:cubicBezTo>
                              <a:cubicBezTo>
                                <a:pt x="474369" y="1173797"/>
                                <a:pt x="484748" y="1166267"/>
                                <a:pt x="486579" y="1155278"/>
                              </a:cubicBezTo>
                              <a:cubicBezTo>
                                <a:pt x="488411" y="1144289"/>
                                <a:pt x="480881" y="1133707"/>
                                <a:pt x="469892" y="1131876"/>
                              </a:cubicBezTo>
                              <a:cubicBezTo>
                                <a:pt x="344537" y="1110712"/>
                                <a:pt x="201477" y="1068791"/>
                                <a:pt x="122112" y="1030126"/>
                              </a:cubicBezTo>
                              <a:cubicBezTo>
                                <a:pt x="89349" y="1013846"/>
                                <a:pt x="73272" y="990240"/>
                                <a:pt x="73272" y="957884"/>
                              </a:cubicBezTo>
                              <a:lnTo>
                                <a:pt x="73272" y="471113"/>
                              </a:lnTo>
                              <a:cubicBezTo>
                                <a:pt x="73272" y="428785"/>
                                <a:pt x="93012" y="406197"/>
                                <a:pt x="106036" y="391138"/>
                              </a:cubicBezTo>
                              <a:lnTo>
                                <a:pt x="107664" y="389103"/>
                              </a:lnTo>
                              <a:cubicBezTo>
                                <a:pt x="294272" y="173597"/>
                                <a:pt x="535419" y="73272"/>
                                <a:pt x="866919" y="73272"/>
                              </a:cubicBezTo>
                              <a:cubicBezTo>
                                <a:pt x="1198420" y="73272"/>
                                <a:pt x="1439566" y="173597"/>
                                <a:pt x="1626175" y="389307"/>
                              </a:cubicBezTo>
                              <a:lnTo>
                                <a:pt x="1627803" y="391342"/>
                              </a:lnTo>
                              <a:cubicBezTo>
                                <a:pt x="1640827" y="406401"/>
                                <a:pt x="1660567" y="428989"/>
                                <a:pt x="1660567" y="471317"/>
                              </a:cubicBezTo>
                              <a:lnTo>
                                <a:pt x="1660567" y="958087"/>
                              </a:lnTo>
                              <a:cubicBezTo>
                                <a:pt x="1660567" y="990444"/>
                                <a:pt x="1644694" y="1014050"/>
                                <a:pt x="1611727" y="1030126"/>
                              </a:cubicBezTo>
                              <a:cubicBezTo>
                                <a:pt x="1532565" y="1068994"/>
                                <a:pt x="1389505" y="1110915"/>
                                <a:pt x="1263946" y="1132079"/>
                              </a:cubicBezTo>
                              <a:cubicBezTo>
                                <a:pt x="1252957" y="1133911"/>
                                <a:pt x="1245428" y="1144493"/>
                                <a:pt x="1247259" y="1155482"/>
                              </a:cubicBezTo>
                              <a:cubicBezTo>
                                <a:pt x="1248887" y="1165453"/>
                                <a:pt x="1257434" y="1172372"/>
                                <a:pt x="1267202" y="1172372"/>
                              </a:cubicBezTo>
                              <a:cubicBezTo>
                                <a:pt x="1268423" y="1172372"/>
                                <a:pt x="1269441" y="1172372"/>
                                <a:pt x="1270662" y="1172169"/>
                              </a:cubicBezTo>
                              <a:cubicBezTo>
                                <a:pt x="1399477" y="1150394"/>
                                <a:pt x="1547217" y="1107049"/>
                                <a:pt x="1629635" y="1066756"/>
                              </a:cubicBezTo>
                              <a:cubicBezTo>
                                <a:pt x="1676439" y="1043760"/>
                                <a:pt x="1701266" y="1006317"/>
                                <a:pt x="1701266" y="958291"/>
                              </a:cubicBezTo>
                              <a:lnTo>
                                <a:pt x="1701266" y="471113"/>
                              </a:lnTo>
                              <a:cubicBezTo>
                                <a:pt x="1701266" y="413523"/>
                                <a:pt x="1673590" y="381574"/>
                                <a:pt x="1658532" y="36448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44450" cap="flat">
                          <a:solidFill>
                            <a:schemeClr val="accent1"/>
                          </a:solidFill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92BA0F" id="Grupo 11" o:spid="_x0000_s1026" style="position:absolute;margin-left:0;margin-top:12pt;width:7in;height:701.3pt;z-index:251673600;mso-position-horizontal:center;mso-position-horizontal-relative:page;mso-width-relative:margin;mso-height-relative:margin" coordsize="64007,89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">
              <v:shape id="Forma Livre: Forma 122" o:spid="_x0000_s1027" style="position:absolute;left:342;top:5638;width:63491;height:63920;flip:x;visibility:visible;mso-wrap-style:square;v-text-anchor:middle" coordsize="6332119,6393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" path="m,l6332119,r,6393186l,5719838,,xe" fillcolor="#165764 [3206]" stroked="f" strokeweight="1pt">
                <v:stroke joinstyle="miter"/>
                <v:path arrowok="t" o:connecttype="custom" o:connectlocs="0,0;6349062,0;6349062,6391935;0,5718719" o:connectangles="0,0,0,0"/>
              </v:shape>
              <v:shape id="Forma Livre: Forma 127" o:spid="_x0000_s1028" style="position:absolute;left:1943;top:59664;width:61096;height:26221;flip:x;visibility:visible;mso-wrap-style:square;v-text-anchor:middle" coordsize="6093377,2622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" path="m5858784,r234593,2622940l,2622940,,1049096,,623014,5858784,xe" fillcolor="#a0172e [3205]" stroked="f" strokeweight="1pt">
                <v:stroke joinstyle="miter"/>
                <v:path arrowok="t" o:connecttype="custom" o:connectlocs="5874424,0;6109643,2622040;0,2622040;0,1048736;0,622800" o:connectangles="0,0,0,0,0"/>
              </v:shape>
              <v:shape id="Forma Livre: Forma 132" o:spid="_x0000_s1029" style="position:absolute;left:419;top:83134;width:63588;height:5966;visibility:visible;mso-wrap-style:square;v-text-anchor:middle" coordsize="6341370,87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" path="m,l6341370,177703r-9251,697220l,874923,,xe" fillcolor="black [3213]" stroked="f" strokeweight="1pt">
                <v:stroke joinstyle="miter"/>
                <v:path arrowok="t" o:connecttype="custom" o:connectlocs="0,0;6358875,121180;6349598,596631;0,596631" o:connectangles="0,0,0,0"/>
              </v:shape>
              <v:shape id="Forma Livre: Forma 2" o:spid="_x0000_s1030" style="position:absolute;left:30251;top:66332;width:32993;height:484;flip:y;visibility:visible;mso-wrap-style:square;v-text-anchor:middle" coordsize="3298091,48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" path="m,45695r13614,-986c522501,15786,1072187,,1645623,v327679,,647602,5155,956588,14970l3298091,48502e" filled="f" strokecolor="#161719 [3215]" strokeweight="2.5pt">
                <v:stroke joinstyle="miter"/>
                <v:path arrowok="t" o:connecttype="custom" o:connectlocs="0,45674;13619,44689;1646216,0;2603148,14963;3299279,48480" o:connectangles="0,0,0,0,0"/>
              </v:shape>
              <v:oval id="Oval 23" o:spid="_x0000_s1031" style="position:absolute;left:37680;top:838;width:20677;height:20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" fillcolor="#f79c0a [3204]" stroked="f" strokeweight="1pt">
                <v:stroke joinstyle="miter"/>
              </v:oval>
              <v:shape id="Forma Livre: Forma 3" o:spid="_x0000_s1032" style="position:absolute;top:60769;width:11973;height:3696;flip:y;visibility:visible;mso-wrap-style:square;v-text-anchor:middle" coordsize="1196893,369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" path="m,369734l17848,351581c183821,225675,556673,111467,1078865,17889l1196893,e" filled="f" strokecolor="#161719 [3215]" strokeweight="2.5pt">
                <v:stroke joinstyle="miter"/>
                <v:path arrowok="t" o:connecttype="custom" o:connectlocs="0,369565;17854,351420;1079253,17881;1197324,0" o:connectangles="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mento gráfico 30" o:spid="_x0000_s1033" type="#_x0000_t75" alt="Basquete" style="position:absolute;left:36842;width:22213;height:22186;visibility:visible;mso-wrap-style:square" coordsize="1817770,181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" path="m908885,v501963,,908885,406922,908885,908885c1817770,1410848,1410848,1817770,908885,1817770,406922,1817770,,1410848,,908885,,406922,406922,,908885,xe">
                <v:imagedata r:id="rId3" o:title="Basquete" croptop="6247f" cropbottom="6247f" cropleft="6247f" cropright="6247f"/>
                <v:formulas/>
                <v:path o:extrusionok="t" o:connecttype="custom" o:connectlocs="1110615,0;2221230,1109345;1110615,2218690;0,1109345;1110615,0" o:connectangles="0,0,0,0,0"/>
              </v:shape>
              <v:shape id="Forma Livre: Forma 7" o:spid="_x0000_s1034" style="position:absolute;left:17259;top:62650;width:8750;height:6916;visibility:visible;mso-wrap-style:square;v-text-anchor:middle" coordsize="875046,691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" path="m826219,32572r-773297,c41730,32572,32572,41730,32572,52922v,11193,9158,20350,20350,20350l96878,73272v12210,69393,57794,343711,57794,569798c154672,654263,163829,663420,175022,663420v11192,,20350,-9157,20350,-20350c195372,639204,195168,635134,195168,631267l297121,529314,425122,657315v4070,4070,9158,6105,14449,6105c444862,663420,449949,661385,454019,657519l582020,529314,683973,631267v,3867,-203,7937,-203,11803c683770,654263,692927,663420,704120,663420v11192,,20350,-9157,20350,-20350c724470,417186,770054,142665,782264,73272r43955,c837412,73272,846569,64115,846569,52922v,-11192,-9157,-20350,-20350,-20350xm695776,73272l582020,187028,468264,73272r227512,xm553327,215722l439571,329478,325815,215722,439571,101966,553327,215722xm410877,73272l297121,187028,183365,73272r227512,xm172783,311366c161387,215518,148567,133915,140834,88331l268428,215722r-95645,95644xm193947,574898c192116,521988,188453,468264,183569,415965r84859,84656l193947,574898xm183365,358171l297121,244415,410877,358171,297121,471927,183365,358171xm439571,614377l325815,500621,439571,386865,553327,500621,439571,614377xm685194,574898l610714,500621r84655,-84656c690689,468264,687026,522192,685194,574898xm582020,471927l468264,358171,582020,244415,695776,358171,582020,471927xm706358,311366l610714,215722,738308,88128v-7733,45583,-20554,127187,-31950,223238xe" fillcolor="white [3212]" stroked="f" strokeweight=".56467mm">
                <v:stroke joinstyle="miter"/>
                <v:path arrowok="t" o:connecttype="custom" o:connectlocs="826204,32554;52921,32554;32571,52893;52921,73232;96876,73232;154669,642715;175019,663054;195368,642715;195164,630918;297116,529022;425114,656952;439563,663054;454011,657156;582009,529022;683960,630918;683757,642715;704107,663054;724457,642715;782250,73232;826204,73232;846554,52893;826204,32554;695763,73232;582009,186925;468255,73232;695763,73232;553317,215603;439563,329296;325809,215603;439563,101910;553317,215603;410869,73232;297116,186925;183362,73232;410869,73232;172780,311194;140831,88282;268423,215603;172780,311194;193943,574581;183566,415735;268423,500345;193943,574581;183362,357973;297116,244280;410869,357973;297116,471666;183362,357973;439563,614038;325809,500345;439563,386651;553317,500345;439563,614038;685181,574581;610703,500345;695356,415735;685181,574581;582009,471666;468255,357973;582009,244280;695763,357973;582009,471666;706345,311194;610703,215603;738295,88079;706345,311194" o:connectangles="0,0,0,0,0,0,0,0,0,0,0,0,0,0,0,0,0,0,0,0,0,0,0,0,0,0,0,0,0,0,0,0,0,0,0,0,0,0,0,0,0,0,0,0,0,0,0,0,0,0,0,0,0,0,0,0,0,0,0,0,0,0,0,0,0,0"/>
              </v:shape>
              <v:shape id="Forma livre: Forma 9" o:spid="_x0000_s1035" style="position:absolute;left:12992;top:53583;width:17297;height:12001;visibility:visible;mso-wrap-style:square;v-text-anchor:middle" coordsize="1729743,1200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" path="m1658532,364480r-1628,-1832c1464800,140630,1206356,32572,866919,32572v-339436,,-597881,108058,-789984,330076l75307,364480c60248,381574,32572,413523,32572,471113r,486771c32572,1005910,57399,1043557,104204,1066552v82417,40497,229954,83842,358973,105413c474369,1173797,484748,1166267,486579,1155278v1832,-10989,-5698,-21571,-16687,-23402c344537,1110712,201477,1068791,122112,1030126,89349,1013846,73272,990240,73272,957884r,-486771c73272,428785,93012,406197,106036,391138r1628,-2035c294272,173597,535419,73272,866919,73272v331501,,572647,100325,759256,316035l1627803,391342v13024,15059,32764,37647,32764,79975l1660567,958087v,32357,-15873,55963,-48840,72039c1532565,1068994,1389505,1110915,1263946,1132079v-10989,1832,-18518,12414,-16687,23403c1248887,1165453,1257434,1172372,1267202,1172372v1221,,2239,,3460,-203c1399477,1150394,1547217,1107049,1629635,1066756v46804,-22996,71631,-60439,71631,-108465l1701266,471113v,-57590,-27676,-89539,-42734,-106633xe" fillcolor="#f79c0a [3204]" strokecolor="#f79c0a [3204]" strokeweight="3.5pt">
                <v:stroke joinstyle="miter"/>
                <v:path arrowok="t" o:connecttype="custom" o:connectlocs="1658529,364330;1656901,362498;866917,32559;76935,362498;75307,364330;32572,470919;32572,957489;104204,1066112;463176,1171482;486578,1154802;469891,1131409;122112,1029701;73272,957489;73272,470919;106036,390977;107664,388943;866917,73242;1626172,389146;1627800,391181;1660564,471123;1660564,957692;1611724,1029701;1263944,1131612;1247257,1155006;1267200,1171889;1270660,1171686;1629632,1066316;1701263,957896;1701263,470919;1658529,364330" o:connectangles="0,0,0,0,0,0,0,0,0,0,0,0,0,0,0,0,0,0,0,0,0,0,0,0,0,0,0,0,0,0"/>
              </v:shape>
              <w10:wrap anchorx="page"/>
            </v:group>
          </w:pict>
        </mc:Fallback>
      </mc:AlternateContent>
    </w:r>
  </w:p>
</w:hdr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7C0MLU0MjI3MrNQ0lEKTi0uzszPAymwrAUA1B1H8ywAAAA="/>
  </w:docVars>
  <w:rsids>
    <w:rsidRoot w:val="004B3B30"/>
    <w:rsid w:val="00051548"/>
    <w:rsid w:val="00075A76"/>
    <w:rsid w:val="00076238"/>
    <w:rsid w:val="000C6B15"/>
    <w:rsid w:val="000F62D4"/>
    <w:rsid w:val="001114D8"/>
    <w:rsid w:val="001531B9"/>
    <w:rsid w:val="001558D0"/>
    <w:rsid w:val="001B4FEC"/>
    <w:rsid w:val="001B530C"/>
    <w:rsid w:val="001D2065"/>
    <w:rsid w:val="0023072F"/>
    <w:rsid w:val="0026223A"/>
    <w:rsid w:val="00264369"/>
    <w:rsid w:val="002857AF"/>
    <w:rsid w:val="00302AD7"/>
    <w:rsid w:val="00397B25"/>
    <w:rsid w:val="003C5B2A"/>
    <w:rsid w:val="003D5E07"/>
    <w:rsid w:val="0040356E"/>
    <w:rsid w:val="004B3B30"/>
    <w:rsid w:val="005A20B8"/>
    <w:rsid w:val="005A4DB6"/>
    <w:rsid w:val="00632A61"/>
    <w:rsid w:val="00643BB5"/>
    <w:rsid w:val="00656D82"/>
    <w:rsid w:val="00666E90"/>
    <w:rsid w:val="006D58ED"/>
    <w:rsid w:val="00701D09"/>
    <w:rsid w:val="007503D5"/>
    <w:rsid w:val="00764506"/>
    <w:rsid w:val="007C73C8"/>
    <w:rsid w:val="00860123"/>
    <w:rsid w:val="008A0624"/>
    <w:rsid w:val="009114A0"/>
    <w:rsid w:val="009461FD"/>
    <w:rsid w:val="009850E4"/>
    <w:rsid w:val="00995C5C"/>
    <w:rsid w:val="009A215E"/>
    <w:rsid w:val="009B0DA5"/>
    <w:rsid w:val="00A12DDF"/>
    <w:rsid w:val="00A17FAA"/>
    <w:rsid w:val="00AF24B1"/>
    <w:rsid w:val="00B17D3A"/>
    <w:rsid w:val="00B64847"/>
    <w:rsid w:val="00B7338F"/>
    <w:rsid w:val="00BA09E4"/>
    <w:rsid w:val="00C0487C"/>
    <w:rsid w:val="00C8086C"/>
    <w:rsid w:val="00CA352A"/>
    <w:rsid w:val="00CB798F"/>
    <w:rsid w:val="00D10FCC"/>
    <w:rsid w:val="00D226C8"/>
    <w:rsid w:val="00D95714"/>
    <w:rsid w:val="00DA6897"/>
    <w:rsid w:val="00E33B39"/>
    <w:rsid w:val="00E36336"/>
    <w:rsid w:val="00E36563"/>
    <w:rsid w:val="00E774B9"/>
    <w:rsid w:val="00F2778C"/>
    <w:rsid w:val="00F35282"/>
    <w:rsid w:val="00F460CA"/>
    <w:rsid w:val="00F7320F"/>
    <w:rsid w:val="00F920BB"/>
    <w:rsid w:val="00FA79C0"/>
    <w:rsid w:val="00FC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8B19F6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28"/>
        <w:szCs w:val="28"/>
        <w:lang w:val="pt-P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23A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A17FAA"/>
    <w:pPr>
      <w:keepNext/>
      <w:keepLines/>
      <w:spacing w:line="192" w:lineRule="auto"/>
      <w:jc w:val="left"/>
      <w:outlineLvl w:val="0"/>
    </w:pPr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C0487C"/>
    <w:pPr>
      <w:keepNext/>
      <w:keepLines/>
      <w:outlineLvl w:val="1"/>
    </w:pPr>
    <w:rPr>
      <w:rFonts w:eastAsiaTheme="majorEastAsia" w:cstheme="majorBidi"/>
      <w:b/>
      <w:caps/>
      <w:sz w:val="5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rsid w:val="00B648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8A0624"/>
  </w:style>
  <w:style w:type="character" w:customStyle="1" w:styleId="CabealhoChar">
    <w:name w:val="Cabeçalho Char"/>
    <w:basedOn w:val="Fontepargpadro"/>
    <w:link w:val="Cabealho"/>
    <w:uiPriority w:val="99"/>
    <w:semiHidden/>
    <w:rsid w:val="006D58ED"/>
  </w:style>
  <w:style w:type="paragraph" w:styleId="Rodap">
    <w:name w:val="footer"/>
    <w:basedOn w:val="Normal"/>
    <w:link w:val="RodapChar"/>
    <w:uiPriority w:val="99"/>
    <w:semiHidden/>
    <w:rsid w:val="008A0624"/>
  </w:style>
  <w:style w:type="character" w:customStyle="1" w:styleId="RodapChar">
    <w:name w:val="Rodapé Char"/>
    <w:basedOn w:val="Fontepargpadro"/>
    <w:link w:val="Rodap"/>
    <w:uiPriority w:val="99"/>
    <w:semiHidden/>
    <w:rsid w:val="006D58ED"/>
  </w:style>
  <w:style w:type="paragraph" w:styleId="NormalWeb">
    <w:name w:val="Normal (Web)"/>
    <w:basedOn w:val="Normal"/>
    <w:uiPriority w:val="99"/>
    <w:semiHidden/>
    <w:unhideWhenUsed/>
    <w:rsid w:val="0005154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har"/>
    <w:uiPriority w:val="8"/>
    <w:qFormat/>
    <w:rsid w:val="00A17FAA"/>
    <w:pPr>
      <w:contextualSpacing/>
      <w:jc w:val="left"/>
    </w:pPr>
    <w:rPr>
      <w:rFonts w:asciiTheme="majorHAnsi" w:eastAsiaTheme="majorEastAsia" w:hAnsiTheme="majorHAnsi" w:cstheme="majorBidi"/>
      <w:caps/>
      <w:kern w:val="28"/>
      <w:sz w:val="132"/>
      <w:szCs w:val="56"/>
    </w:rPr>
  </w:style>
  <w:style w:type="character" w:customStyle="1" w:styleId="TtuloChar">
    <w:name w:val="Título Char"/>
    <w:basedOn w:val="Fontepargpadro"/>
    <w:link w:val="Ttulo"/>
    <w:uiPriority w:val="8"/>
    <w:rsid w:val="00A17FAA"/>
    <w:rPr>
      <w:rFonts w:asciiTheme="majorHAnsi" w:eastAsiaTheme="majorEastAsia" w:hAnsiTheme="majorHAnsi" w:cstheme="majorBidi"/>
      <w:caps/>
      <w:kern w:val="28"/>
      <w:sz w:val="132"/>
      <w:szCs w:val="56"/>
    </w:rPr>
  </w:style>
  <w:style w:type="paragraph" w:styleId="Subttulo">
    <w:name w:val="Subtitle"/>
    <w:basedOn w:val="Normal"/>
    <w:next w:val="Normal"/>
    <w:link w:val="SubttuloChar"/>
    <w:uiPriority w:val="11"/>
    <w:semiHidden/>
    <w:qFormat/>
    <w:rsid w:val="00397B25"/>
    <w:pPr>
      <w:numPr>
        <w:ilvl w:val="1"/>
      </w:numPr>
      <w:spacing w:line="192" w:lineRule="auto"/>
    </w:pPr>
    <w:rPr>
      <w:rFonts w:asciiTheme="majorHAnsi" w:eastAsiaTheme="minorEastAsia" w:hAnsiTheme="majorHAnsi"/>
      <w:caps/>
      <w:sz w:val="230"/>
      <w:szCs w:val="22"/>
    </w:rPr>
  </w:style>
  <w:style w:type="character" w:customStyle="1" w:styleId="SubttuloChar">
    <w:name w:val="Subtítulo Char"/>
    <w:basedOn w:val="Fontepargpadro"/>
    <w:link w:val="Subttulo"/>
    <w:uiPriority w:val="11"/>
    <w:semiHidden/>
    <w:rsid w:val="006D58ED"/>
    <w:rPr>
      <w:rFonts w:asciiTheme="majorHAnsi" w:eastAsiaTheme="minorEastAsia" w:hAnsiTheme="majorHAnsi"/>
      <w:caps/>
      <w:sz w:val="230"/>
      <w:szCs w:val="22"/>
    </w:rPr>
  </w:style>
  <w:style w:type="character" w:customStyle="1" w:styleId="Ttulo1Char">
    <w:name w:val="Título 1 Char"/>
    <w:basedOn w:val="Fontepargpadro"/>
    <w:link w:val="Ttulo1"/>
    <w:uiPriority w:val="9"/>
    <w:rsid w:val="00A17FAA"/>
    <w:rPr>
      <w:rFonts w:asciiTheme="majorHAnsi" w:eastAsiaTheme="majorEastAsia" w:hAnsiTheme="majorHAnsi" w:cstheme="majorBidi"/>
      <w:b/>
      <w:caps/>
      <w:sz w:val="230"/>
      <w:szCs w:val="32"/>
    </w:rPr>
  </w:style>
  <w:style w:type="paragraph" w:styleId="Data">
    <w:name w:val="Date"/>
    <w:basedOn w:val="Normal"/>
    <w:next w:val="Normal"/>
    <w:link w:val="DataChar"/>
    <w:uiPriority w:val="99"/>
    <w:rsid w:val="009A215E"/>
    <w:rPr>
      <w:b/>
      <w:sz w:val="60"/>
    </w:rPr>
  </w:style>
  <w:style w:type="character" w:customStyle="1" w:styleId="DataChar">
    <w:name w:val="Data Char"/>
    <w:basedOn w:val="Fontepargpadro"/>
    <w:link w:val="Data"/>
    <w:uiPriority w:val="99"/>
    <w:rsid w:val="009A215E"/>
    <w:rPr>
      <w:b/>
      <w:sz w:val="60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C0487C"/>
    <w:rPr>
      <w:rFonts w:eastAsiaTheme="majorEastAsia" w:cstheme="majorBidi"/>
      <w:b/>
      <w:caps/>
      <w:sz w:val="56"/>
      <w:szCs w:val="26"/>
    </w:rPr>
  </w:style>
  <w:style w:type="paragraph" w:customStyle="1" w:styleId="Informaes1">
    <w:name w:val="Informações 1"/>
    <w:basedOn w:val="Normal"/>
    <w:link w:val="Caracteredeinformaes1"/>
    <w:uiPriority w:val="10"/>
    <w:qFormat/>
    <w:rsid w:val="00D10FCC"/>
    <w:pPr>
      <w:jc w:val="left"/>
    </w:pPr>
    <w:rPr>
      <w:sz w:val="40"/>
    </w:rPr>
  </w:style>
  <w:style w:type="paragraph" w:customStyle="1" w:styleId="Informaes2">
    <w:name w:val="Informações 2"/>
    <w:basedOn w:val="Normal"/>
    <w:link w:val="Caracteredeinformaes2"/>
    <w:uiPriority w:val="10"/>
    <w:qFormat/>
    <w:rsid w:val="00D10FCC"/>
    <w:pPr>
      <w:jc w:val="left"/>
    </w:pPr>
    <w:rPr>
      <w:b/>
      <w:sz w:val="40"/>
    </w:rPr>
  </w:style>
  <w:style w:type="character" w:customStyle="1" w:styleId="Caracteredeinformaes1">
    <w:name w:val="Caractere de informações 1"/>
    <w:basedOn w:val="Fontepargpadro"/>
    <w:link w:val="Informaes1"/>
    <w:uiPriority w:val="10"/>
    <w:rsid w:val="006D58ED"/>
    <w:rPr>
      <w:sz w:val="40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D58ED"/>
    <w:rPr>
      <w:rFonts w:asciiTheme="majorHAnsi" w:eastAsiaTheme="majorEastAsia" w:hAnsiTheme="majorHAnsi" w:cstheme="majorBidi"/>
      <w:color w:val="7B4D04" w:themeColor="accent1" w:themeShade="7F"/>
      <w:sz w:val="24"/>
      <w:szCs w:val="24"/>
    </w:rPr>
  </w:style>
  <w:style w:type="character" w:customStyle="1" w:styleId="Caracteredeinformaes2">
    <w:name w:val="Caractere de informações 2"/>
    <w:basedOn w:val="Fontepargpadro"/>
    <w:link w:val="Informaes2"/>
    <w:uiPriority w:val="10"/>
    <w:rsid w:val="006D58ED"/>
    <w:rPr>
      <w:b/>
      <w:sz w:val="40"/>
    </w:rPr>
  </w:style>
  <w:style w:type="character" w:styleId="TextodoEspaoReservado">
    <w:name w:val="Placeholder Text"/>
    <w:basedOn w:val="Fontepargpadro"/>
    <w:uiPriority w:val="99"/>
    <w:semiHidden/>
    <w:rsid w:val="00397B25"/>
    <w:rPr>
      <w:color w:val="808080"/>
    </w:rPr>
  </w:style>
  <w:style w:type="paragraph" w:customStyle="1" w:styleId="Cabealho1Alt">
    <w:name w:val="Cabeçalho 1 Alt"/>
    <w:basedOn w:val="Subttulo"/>
    <w:qFormat/>
    <w:rsid w:val="009A215E"/>
    <w:pPr>
      <w:jc w:val="left"/>
    </w:pPr>
  </w:style>
  <w:style w:type="table" w:styleId="Tabelacomgrade">
    <w:name w:val="Table Grid"/>
    <w:basedOn w:val="Tabelanormal"/>
    <w:uiPriority w:val="39"/>
    <w:rsid w:val="00A17F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theme" Target="/word/theme/theme11.xml" Id="rId13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glossaryDocument" Target="/word/glossary/document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2.xml" Id="rId6" /><Relationship Type="http://schemas.openxmlformats.org/officeDocument/2006/relationships/fontTable" Target="/word/fontTable2.xml" Id="rId11" /><Relationship Type="http://schemas.openxmlformats.org/officeDocument/2006/relationships/styles" Target="/word/styles2.xml" Id="rId5" /><Relationship Type="http://schemas.openxmlformats.org/officeDocument/2006/relationships/header" Target="/word/header11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3.png" Id="rId3" /><Relationship Type="http://schemas.openxmlformats.org/officeDocument/2006/relationships/image" Target="/word/media/image2.svg" Id="rId2" /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4BDECF99C054FF9A9A370074CB8C6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D4CF1-5F96-4673-889B-D1DCD1C6D2DF}"/>
      </w:docPartPr>
      <w:docPartBody>
        <w:p w:rsidR="00696AA0" w:rsidRDefault="00B4563A" w:rsidP="00B4563A">
          <w:pPr>
            <w:pStyle w:val="54BDECF99C054FF9A9A370074CB8C60911"/>
          </w:pPr>
          <w:r w:rsidRPr="009A215E">
            <w:rPr>
              <w:lang w:bidi="pt-BR"/>
            </w:rPr>
            <w:t>Basquete</w:t>
          </w:r>
        </w:p>
      </w:docPartBody>
    </w:docPart>
    <w:docPart>
      <w:docPartPr>
        <w:name w:val="4951F47554CF44F08F1890C5327E8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22712-EEEF-4BFC-9F7B-ED62393F0B62}"/>
      </w:docPartPr>
      <w:docPartBody>
        <w:p w:rsidR="00696AA0" w:rsidRDefault="00B4563A" w:rsidP="00B4563A">
          <w:pPr>
            <w:pStyle w:val="4951F47554CF44F08F1890C5327E8EE212"/>
          </w:pPr>
          <w:r w:rsidRPr="009A215E">
            <w:t>BLOCO</w:t>
          </w:r>
        </w:p>
      </w:docPartBody>
    </w:docPart>
    <w:docPart>
      <w:docPartPr>
        <w:name w:val="0AB4E05CD7344DAF98F78A8D4624D5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3170C-0ABF-4BC9-9F7C-F2F90D5971E2}"/>
      </w:docPartPr>
      <w:docPartBody>
        <w:p w:rsidR="00696AA0" w:rsidRDefault="00B4563A" w:rsidP="00B4563A">
          <w:pPr>
            <w:pStyle w:val="0AB4E05CD7344DAF98F78A8D4624D5CB11"/>
          </w:pPr>
          <w:r w:rsidRPr="009A215E">
            <w:rPr>
              <w:lang w:bidi="pt-BR"/>
            </w:rPr>
            <w:t>Grupo</w:t>
          </w:r>
        </w:p>
      </w:docPartBody>
    </w:docPart>
    <w:docPart>
      <w:docPartPr>
        <w:name w:val="9BFE98FBA1714B1E827233D9BAD09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ED909-97C1-4B0C-8797-44B2F2D50548}"/>
      </w:docPartPr>
      <w:docPartBody>
        <w:p w:rsidR="00696AA0" w:rsidRDefault="00B4563A" w:rsidP="00B4563A">
          <w:pPr>
            <w:pStyle w:val="9BFE98FBA1714B1E827233D9BAD09B3F11"/>
          </w:pPr>
          <w:r w:rsidRPr="009A215E">
            <w:rPr>
              <w:lang w:bidi="pt-BR"/>
            </w:rPr>
            <w:t xml:space="preserve">Os jogadores entram </w:t>
          </w:r>
          <w:r>
            <w:rPr>
              <w:lang w:bidi="pt-BR"/>
            </w:rPr>
            <w:br/>
          </w:r>
          <w:r w:rsidRPr="009A215E">
            <w:rPr>
              <w:lang w:bidi="pt-BR"/>
            </w:rPr>
            <w:t>de graça, as demais pessoas</w:t>
          </w:r>
        </w:p>
      </w:docPartBody>
    </w:docPart>
    <w:docPart>
      <w:docPartPr>
        <w:name w:val="FF33EBF7FE80436D81E7AD5DE5FDE1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9D946-4321-4E08-8860-A866CD11F158}"/>
      </w:docPartPr>
      <w:docPartBody>
        <w:p w:rsidR="00696AA0" w:rsidRDefault="00B4563A" w:rsidP="00B4563A">
          <w:pPr>
            <w:pStyle w:val="FF33EBF7FE80436D81E7AD5DE5FDE1CF11"/>
          </w:pPr>
          <w:r w:rsidRPr="009A215E">
            <w:rPr>
              <w:lang w:bidi="pt-BR"/>
            </w:rPr>
            <w:t>PAGAM $ 5 no portão</w:t>
          </w:r>
        </w:p>
      </w:docPartBody>
    </w:docPart>
    <w:docPart>
      <w:docPartPr>
        <w:name w:val="B79C7D7ADAA14B68BBDA05A302E1A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87DA7-1972-4C86-96E8-6C95B05DF409}"/>
      </w:docPartPr>
      <w:docPartBody>
        <w:p w:rsidR="00696AA0" w:rsidRDefault="00B4563A" w:rsidP="00B4563A">
          <w:pPr>
            <w:pStyle w:val="B79C7D7ADAA14B68BBDA05A302E1A2EC11"/>
          </w:pPr>
          <w:r w:rsidRPr="00A17FAA">
            <w:rPr>
              <w:lang w:bidi="pt-BR"/>
            </w:rPr>
            <w:t>ADICIONAR</w:t>
          </w:r>
        </w:p>
      </w:docPartBody>
    </w:docPart>
    <w:docPart>
      <w:docPartPr>
        <w:name w:val="67DEC94873CB404F8339FF3288337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585F1-CB06-43AA-B00B-EDCE2C76DB57}"/>
      </w:docPartPr>
      <w:docPartBody>
        <w:p w:rsidR="00696AA0" w:rsidRDefault="00B4563A" w:rsidP="00B4563A">
          <w:pPr>
            <w:pStyle w:val="67DEC94873CB404F8339FF32883371DA11"/>
          </w:pPr>
          <w:r w:rsidRPr="009A215E">
            <w:rPr>
              <w:lang w:bidi="pt-BR"/>
            </w:rPr>
            <w:t>Confirmar com pessoa@exemplo.com</w:t>
          </w:r>
        </w:p>
      </w:docPartBody>
    </w:docPart>
    <w:docPart>
      <w:docPartPr>
        <w:name w:val="C61C4CBFF74B458E8387697163CC2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50B88-9878-499E-8B0D-2823BD71A9FF}"/>
      </w:docPartPr>
      <w:docPartBody>
        <w:p w:rsidR="00696AA0" w:rsidRDefault="00B4563A" w:rsidP="00B4563A">
          <w:pPr>
            <w:pStyle w:val="C61C4CBFF74B458E8387697163CC2ECA11"/>
          </w:pPr>
          <w:r w:rsidRPr="009A215E">
            <w:rPr>
              <w:lang w:bidi="pt-BR"/>
            </w:rPr>
            <w:t>Rua dos Carvalhos, 45, SP 50123-00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54C"/>
    <w:rsid w:val="000D33D0"/>
    <w:rsid w:val="001B1259"/>
    <w:rsid w:val="00412BFB"/>
    <w:rsid w:val="00643095"/>
    <w:rsid w:val="00696AA0"/>
    <w:rsid w:val="007B643E"/>
    <w:rsid w:val="008B354C"/>
    <w:rsid w:val="00B4563A"/>
    <w:rsid w:val="00C0170B"/>
    <w:rsid w:val="00FF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2AAB082DEC664B8D8C886C5274B22F3F">
    <w:name w:val="2AAB082DEC664B8D8C886C5274B22F3F"/>
  </w:style>
  <w:style w:type="character" w:styleId="TextodoEspaoReservado">
    <w:name w:val="Placeholder Text"/>
    <w:basedOn w:val="Fontepargpadro"/>
    <w:uiPriority w:val="99"/>
    <w:semiHidden/>
    <w:rsid w:val="00B4563A"/>
    <w:rPr>
      <w:color w:val="808080"/>
    </w:rPr>
  </w:style>
  <w:style w:type="paragraph" w:customStyle="1" w:styleId="54BDECF99C054FF9A9A370074CB8C609">
    <w:name w:val="54BDECF99C054FF9A9A370074CB8C609"/>
    <w:rsid w:val="001B1259"/>
  </w:style>
  <w:style w:type="paragraph" w:customStyle="1" w:styleId="4951F47554CF44F08F1890C5327E8EE2">
    <w:name w:val="4951F47554CF44F08F1890C5327E8EE2"/>
    <w:rsid w:val="001B1259"/>
  </w:style>
  <w:style w:type="paragraph" w:customStyle="1" w:styleId="08EA62EAB0774EE49BF3EDF6EB1E7CFF">
    <w:name w:val="08EA62EAB0774EE49BF3EDF6EB1E7CFF"/>
    <w:rsid w:val="001B1259"/>
  </w:style>
  <w:style w:type="paragraph" w:customStyle="1" w:styleId="ED6B5128A55D483CA95983BB226A728D">
    <w:name w:val="ED6B5128A55D483CA95983BB226A728D"/>
    <w:rsid w:val="001B1259"/>
  </w:style>
  <w:style w:type="paragraph" w:customStyle="1" w:styleId="0AB4E05CD7344DAF98F78A8D4624D5CB">
    <w:name w:val="0AB4E05CD7344DAF98F78A8D4624D5CB"/>
    <w:rsid w:val="001B1259"/>
  </w:style>
  <w:style w:type="character" w:customStyle="1" w:styleId="Ttulo1Char">
    <w:name w:val="Título 1 Char"/>
    <w:basedOn w:val="Fontepargpadro"/>
    <w:link w:val="Ttulo1"/>
    <w:uiPriority w:val="9"/>
    <w:rsid w:val="00B4563A"/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4951F47554CF44F08F1890C5327E8EE21">
    <w:name w:val="4951F47554CF44F08F1890C5327E8EE21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9BFE98FBA1714B1E827233D9BAD09B3F">
    <w:name w:val="9BFE98FBA1714B1E827233D9BAD09B3F"/>
    <w:rsid w:val="001B1259"/>
  </w:style>
  <w:style w:type="paragraph" w:customStyle="1" w:styleId="FF33EBF7FE80436D81E7AD5DE5FDE1CF">
    <w:name w:val="FF33EBF7FE80436D81E7AD5DE5FDE1CF"/>
    <w:rsid w:val="001B1259"/>
  </w:style>
  <w:style w:type="paragraph" w:customStyle="1" w:styleId="79C103947E6A4E11A6F6400896BEEE73">
    <w:name w:val="79C103947E6A4E11A6F6400896BEEE73"/>
    <w:rsid w:val="001B1259"/>
  </w:style>
  <w:style w:type="paragraph" w:customStyle="1" w:styleId="4951F47554CF44F08F1890C5327E8EE22">
    <w:name w:val="4951F47554CF44F08F1890C5327E8EE22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styleId="Data">
    <w:name w:val="Date"/>
    <w:basedOn w:val="Normal"/>
    <w:next w:val="Normal"/>
    <w:link w:val="DataChar"/>
    <w:uiPriority w:val="99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character" w:customStyle="1" w:styleId="DataChar">
    <w:name w:val="Data Char"/>
    <w:basedOn w:val="Fontepargpadro"/>
    <w:link w:val="Data"/>
    <w:uiPriority w:val="99"/>
    <w:rsid w:val="001B1259"/>
    <w:rPr>
      <w:rFonts w:eastAsiaTheme="minorHAnsi"/>
      <w:b/>
      <w:color w:val="FFFFFF" w:themeColor="background1"/>
      <w:sz w:val="200"/>
      <w:szCs w:val="28"/>
    </w:rPr>
  </w:style>
  <w:style w:type="paragraph" w:customStyle="1" w:styleId="79C103947E6A4E11A6F6400896BEEE731">
    <w:name w:val="79C103947E6A4E11A6F6400896BEEE731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E217CEED393047669CD27A93CBBD4DD5">
    <w:name w:val="E217CEED393047669CD27A93CBBD4DD5"/>
    <w:rsid w:val="001B1259"/>
  </w:style>
  <w:style w:type="paragraph" w:customStyle="1" w:styleId="1FE5FBDC611F421CA2256E30884DF3F7">
    <w:name w:val="1FE5FBDC611F421CA2256E30884DF3F7"/>
    <w:rsid w:val="001B1259"/>
  </w:style>
  <w:style w:type="paragraph" w:customStyle="1" w:styleId="FAB5CDBA135E4D9FA3BECC39E90535D3">
    <w:name w:val="FAB5CDBA135E4D9FA3BECC39E90535D3"/>
    <w:rsid w:val="001B1259"/>
  </w:style>
  <w:style w:type="paragraph" w:customStyle="1" w:styleId="4951F47554CF44F08F1890C5327E8EE23">
    <w:name w:val="4951F47554CF44F08F1890C5327E8EE23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2">
    <w:name w:val="79C103947E6A4E11A6F6400896BEEE732"/>
    <w:rsid w:val="001B1259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</w:rPr>
  </w:style>
  <w:style w:type="paragraph" w:customStyle="1" w:styleId="4951F47554CF44F08F1890C5327E8EE24">
    <w:name w:val="4951F47554CF44F08F1890C5327E8EE24"/>
    <w:rsid w:val="001B1259"/>
    <w:pPr>
      <w:keepNext/>
      <w:keepLines/>
      <w:spacing w:after="0" w:line="168" w:lineRule="auto"/>
      <w:jc w:val="center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</w:rPr>
  </w:style>
  <w:style w:type="paragraph" w:customStyle="1" w:styleId="79C103947E6A4E11A6F6400896BEEE733">
    <w:name w:val="79C103947E6A4E11A6F6400896BEEE733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4951F47554CF44F08F1890C5327E8EE25">
    <w:name w:val="4951F47554CF44F08F1890C5327E8EE25"/>
    <w:rsid w:val="001B1259"/>
    <w:pPr>
      <w:numPr>
        <w:ilvl w:val="1"/>
      </w:numPr>
      <w:spacing w:after="0" w:line="192" w:lineRule="auto"/>
      <w:jc w:val="center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4">
    <w:name w:val="79C103947E6A4E11A6F6400896BEEE734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73F9E00E38C44BB7960265B2A2BB79FA">
    <w:name w:val="73F9E00E38C44BB7960265B2A2BB79FA"/>
    <w:rsid w:val="001B1259"/>
  </w:style>
  <w:style w:type="paragraph" w:customStyle="1" w:styleId="F7154E45C6CC49028A365459F0E77F1D">
    <w:name w:val="F7154E45C6CC49028A365459F0E77F1D"/>
    <w:rsid w:val="001B1259"/>
  </w:style>
  <w:style w:type="paragraph" w:customStyle="1" w:styleId="DF7AE265B5FF4C27A03D05FF0C58EB83">
    <w:name w:val="DF7AE265B5FF4C27A03D05FF0C58EB83"/>
    <w:rsid w:val="001B1259"/>
  </w:style>
  <w:style w:type="paragraph" w:customStyle="1" w:styleId="A87FF033521C41149111EEF05B014F65">
    <w:name w:val="A87FF033521C41149111EEF05B014F65"/>
    <w:rsid w:val="001B1259"/>
  </w:style>
  <w:style w:type="paragraph" w:customStyle="1" w:styleId="A96F8065AC30484084A4AA1D53517C7E">
    <w:name w:val="A96F8065AC30484084A4AA1D53517C7E"/>
    <w:rsid w:val="001B1259"/>
  </w:style>
  <w:style w:type="paragraph" w:customStyle="1" w:styleId="2046D9A90DEB4ED591CA3551913185FF">
    <w:name w:val="2046D9A90DEB4ED591CA3551913185FF"/>
    <w:rsid w:val="001B1259"/>
  </w:style>
  <w:style w:type="paragraph" w:customStyle="1" w:styleId="5125A3B5F7D847769F50104AF9677D63">
    <w:name w:val="5125A3B5F7D847769F50104AF9677D63"/>
    <w:rsid w:val="001B1259"/>
  </w:style>
  <w:style w:type="paragraph" w:customStyle="1" w:styleId="5FC7BBA3ADCB4480B459C10251BC5278">
    <w:name w:val="5FC7BBA3ADCB4480B459C10251BC5278"/>
    <w:rsid w:val="001B1259"/>
  </w:style>
  <w:style w:type="paragraph" w:customStyle="1" w:styleId="4951F47554CF44F08F1890C5327E8EE26">
    <w:name w:val="4951F47554CF44F08F1890C5327E8EE26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5">
    <w:name w:val="79C103947E6A4E11A6F6400896BEEE735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5125A3B5F7D847769F50104AF9677D631">
    <w:name w:val="5125A3B5F7D847769F50104AF9677D631"/>
    <w:rsid w:val="001B125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</w:rPr>
  </w:style>
  <w:style w:type="paragraph" w:customStyle="1" w:styleId="4951F47554CF44F08F1890C5327E8EE27">
    <w:name w:val="4951F47554CF44F08F1890C5327E8EE27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79C103947E6A4E11A6F6400896BEEE736">
    <w:name w:val="79C103947E6A4E11A6F6400896BEEE736"/>
    <w:rsid w:val="001B1259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</w:rPr>
  </w:style>
  <w:style w:type="paragraph" w:customStyle="1" w:styleId="B79C7D7ADAA14B68BBDA05A302E1A2EC">
    <w:name w:val="B79C7D7ADAA14B68BBDA05A302E1A2EC"/>
    <w:rsid w:val="001B1259"/>
  </w:style>
  <w:style w:type="paragraph" w:customStyle="1" w:styleId="BC8A71C1AF0E422D867E1820484C14F1">
    <w:name w:val="BC8A71C1AF0E422D867E1820484C14F1"/>
    <w:rsid w:val="001B1259"/>
  </w:style>
  <w:style w:type="paragraph" w:customStyle="1" w:styleId="4B746145946945288768E1BB70AE8382">
    <w:name w:val="4B746145946945288768E1BB70AE8382"/>
    <w:rsid w:val="001B1259"/>
  </w:style>
  <w:style w:type="paragraph" w:customStyle="1" w:styleId="6FC5C3EFC31C42258C6BBF5B3005375C">
    <w:name w:val="6FC5C3EFC31C42258C6BBF5B3005375C"/>
    <w:rsid w:val="001B1259"/>
  </w:style>
  <w:style w:type="paragraph" w:customStyle="1" w:styleId="498FFC17AE53407F8DA837EDAE7EE029">
    <w:name w:val="498FFC17AE53407F8DA837EDAE7EE029"/>
    <w:rsid w:val="001B1259"/>
  </w:style>
  <w:style w:type="paragraph" w:customStyle="1" w:styleId="94CD1DC7DC8E4B518A4EF0D7C317DC9F">
    <w:name w:val="94CD1DC7DC8E4B518A4EF0D7C317DC9F"/>
    <w:rsid w:val="001B1259"/>
  </w:style>
  <w:style w:type="paragraph" w:customStyle="1" w:styleId="412D08DA4CE34F53B0A22A56608F2893">
    <w:name w:val="412D08DA4CE34F53B0A22A56608F2893"/>
    <w:rsid w:val="001B1259"/>
  </w:style>
  <w:style w:type="paragraph" w:customStyle="1" w:styleId="1F56E175020B4E9FBBD3FA9544961FFF">
    <w:name w:val="1F56E175020B4E9FBBD3FA9544961FFF"/>
    <w:rsid w:val="001B1259"/>
  </w:style>
  <w:style w:type="paragraph" w:customStyle="1" w:styleId="67DEC94873CB404F8339FF32883371DA">
    <w:name w:val="67DEC94873CB404F8339FF32883371DA"/>
    <w:rsid w:val="001B1259"/>
  </w:style>
  <w:style w:type="paragraph" w:customStyle="1" w:styleId="C61C4CBFF74B458E8387697163CC2ECA">
    <w:name w:val="C61C4CBFF74B458E8387697163CC2ECA"/>
    <w:rsid w:val="001B1259"/>
  </w:style>
  <w:style w:type="paragraph" w:customStyle="1" w:styleId="4951F47554CF44F08F1890C5327E8EE28">
    <w:name w:val="4951F47554CF44F08F1890C5327E8EE28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9">
    <w:name w:val="4951F47554CF44F08F1890C5327E8EE29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0">
    <w:name w:val="4951F47554CF44F08F1890C5327E8EE210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4951F47554CF44F08F1890C5327E8EE211">
    <w:name w:val="4951F47554CF44F08F1890C5327E8EE211"/>
    <w:rsid w:val="001B1259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</w:rPr>
  </w:style>
  <w:style w:type="paragraph" w:customStyle="1" w:styleId="54BDECF99C054FF9A9A370074CB8C6091">
    <w:name w:val="54BDECF99C054FF9A9A370074CB8C6091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4951F47554CF44F08F1890C5327E8EE212">
    <w:name w:val="4951F47554CF44F08F1890C5327E8EE212"/>
    <w:rsid w:val="00B4563A"/>
    <w:pPr>
      <w:numPr>
        <w:ilvl w:val="1"/>
      </w:numPr>
      <w:spacing w:after="0" w:line="192" w:lineRule="auto"/>
    </w:pPr>
    <w:rPr>
      <w:rFonts w:asciiTheme="majorHAnsi" w:hAnsiTheme="majorHAnsi"/>
      <w:caps/>
      <w:color w:val="FFFFFF" w:themeColor="background1"/>
      <w:sz w:val="230"/>
      <w:lang w:val="pt-BR"/>
    </w:rPr>
  </w:style>
  <w:style w:type="paragraph" w:customStyle="1" w:styleId="0AB4E05CD7344DAF98F78A8D4624D5CB1">
    <w:name w:val="0AB4E05CD7344DAF98F78A8D4624D5CB1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1">
    <w:name w:val="9BFE98FBA1714B1E827233D9BAD09B3F1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1">
    <w:name w:val="FF33EBF7FE80436D81E7AD5DE5FDE1CF1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1">
    <w:name w:val="67DEC94873CB404F8339FF32883371DA1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1">
    <w:name w:val="C61C4CBFF74B458E8387697163CC2ECA1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1">
    <w:name w:val="B79C7D7ADAA14B68BBDA05A302E1A2EC1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  <w:lang w:val="pt-BR"/>
    </w:rPr>
  </w:style>
  <w:style w:type="paragraph" w:customStyle="1" w:styleId="E52909C9E2E24C939346462645F2D1DC">
    <w:name w:val="E52909C9E2E24C939346462645F2D1DC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2">
    <w:name w:val="54BDECF99C054FF9A9A370074CB8C6092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2">
    <w:name w:val="0AB4E05CD7344DAF98F78A8D4624D5CB2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2">
    <w:name w:val="9BFE98FBA1714B1E827233D9BAD09B3F2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2">
    <w:name w:val="FF33EBF7FE80436D81E7AD5DE5FDE1CF2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2">
    <w:name w:val="67DEC94873CB404F8339FF32883371DA2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2">
    <w:name w:val="C61C4CBFF74B458E8387697163CC2ECA2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2">
    <w:name w:val="B79C7D7ADAA14B68BBDA05A302E1A2EC2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200"/>
      <w:szCs w:val="28"/>
      <w:lang w:val="pt-BR"/>
    </w:rPr>
  </w:style>
  <w:style w:type="paragraph" w:customStyle="1" w:styleId="E52909C9E2E24C939346462645F2D1DC1">
    <w:name w:val="E52909C9E2E24C939346462645F2D1DC1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3">
    <w:name w:val="54BDECF99C054FF9A9A370074CB8C6093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3">
    <w:name w:val="0AB4E05CD7344DAF98F78A8D4624D5CB3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3">
    <w:name w:val="9BFE98FBA1714B1E827233D9BAD09B3F3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3">
    <w:name w:val="FF33EBF7FE80436D81E7AD5DE5FDE1CF3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3">
    <w:name w:val="67DEC94873CB404F8339FF32883371DA3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3">
    <w:name w:val="C61C4CBFF74B458E8387697163CC2ECA3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3">
    <w:name w:val="B79C7D7ADAA14B68BBDA05A302E1A2EC3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180"/>
      <w:szCs w:val="28"/>
      <w:lang w:val="pt-BR"/>
    </w:rPr>
  </w:style>
  <w:style w:type="paragraph" w:customStyle="1" w:styleId="E52909C9E2E24C939346462645F2D1DC2">
    <w:name w:val="E52909C9E2E24C939346462645F2D1DC2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4">
    <w:name w:val="54BDECF99C054FF9A9A370074CB8C6094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4">
    <w:name w:val="0AB4E05CD7344DAF98F78A8D4624D5CB4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4">
    <w:name w:val="9BFE98FBA1714B1E827233D9BAD09B3F4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4">
    <w:name w:val="FF33EBF7FE80436D81E7AD5DE5FDE1CF4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4">
    <w:name w:val="67DEC94873CB404F8339FF32883371DA4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4">
    <w:name w:val="C61C4CBFF74B458E8387697163CC2ECA4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4">
    <w:name w:val="B79C7D7ADAA14B68BBDA05A302E1A2EC4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100"/>
      <w:szCs w:val="28"/>
      <w:lang w:val="pt-BR"/>
    </w:rPr>
  </w:style>
  <w:style w:type="paragraph" w:customStyle="1" w:styleId="E52909C9E2E24C939346462645F2D1DC3">
    <w:name w:val="E52909C9E2E24C939346462645F2D1DC3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5">
    <w:name w:val="54BDECF99C054FF9A9A370074CB8C6095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5">
    <w:name w:val="0AB4E05CD7344DAF98F78A8D4624D5CB5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5">
    <w:name w:val="9BFE98FBA1714B1E827233D9BAD09B3F5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5">
    <w:name w:val="FF33EBF7FE80436D81E7AD5DE5FDE1CF5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5">
    <w:name w:val="67DEC94873CB404F8339FF32883371DA5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5">
    <w:name w:val="C61C4CBFF74B458E8387697163CC2ECA5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5">
    <w:name w:val="B79C7D7ADAA14B68BBDA05A302E1A2EC5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4">
    <w:name w:val="E52909C9E2E24C939346462645F2D1DC4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6">
    <w:name w:val="54BDECF99C054FF9A9A370074CB8C6096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6">
    <w:name w:val="0AB4E05CD7344DAF98F78A8D4624D5CB6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6">
    <w:name w:val="9BFE98FBA1714B1E827233D9BAD09B3F6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6">
    <w:name w:val="FF33EBF7FE80436D81E7AD5DE5FDE1CF6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6">
    <w:name w:val="67DEC94873CB404F8339FF32883371DA6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6">
    <w:name w:val="C61C4CBFF74B458E8387697163CC2ECA6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6">
    <w:name w:val="B79C7D7ADAA14B68BBDA05A302E1A2EC6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5">
    <w:name w:val="E52909C9E2E24C939346462645F2D1DC5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7">
    <w:name w:val="54BDECF99C054FF9A9A370074CB8C6097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7">
    <w:name w:val="0AB4E05CD7344DAF98F78A8D4624D5CB7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7">
    <w:name w:val="9BFE98FBA1714B1E827233D9BAD09B3F7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7">
    <w:name w:val="FF33EBF7FE80436D81E7AD5DE5FDE1CF7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7">
    <w:name w:val="67DEC94873CB404F8339FF32883371DA7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7">
    <w:name w:val="C61C4CBFF74B458E8387697163CC2ECA7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7">
    <w:name w:val="B79C7D7ADAA14B68BBDA05A302E1A2EC7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6">
    <w:name w:val="E52909C9E2E24C939346462645F2D1DC6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8">
    <w:name w:val="54BDECF99C054FF9A9A370074CB8C6098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8">
    <w:name w:val="0AB4E05CD7344DAF98F78A8D4624D5CB8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8">
    <w:name w:val="9BFE98FBA1714B1E827233D9BAD09B3F8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8">
    <w:name w:val="FF33EBF7FE80436D81E7AD5DE5FDE1CF8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8">
    <w:name w:val="67DEC94873CB404F8339FF32883371DA8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8">
    <w:name w:val="C61C4CBFF74B458E8387697163CC2ECA8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8">
    <w:name w:val="B79C7D7ADAA14B68BBDA05A302E1A2EC8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7">
    <w:name w:val="E52909C9E2E24C939346462645F2D1DC7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9">
    <w:name w:val="54BDECF99C054FF9A9A370074CB8C6099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9">
    <w:name w:val="0AB4E05CD7344DAF98F78A8D4624D5CB9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9">
    <w:name w:val="9BFE98FBA1714B1E827233D9BAD09B3F9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9">
    <w:name w:val="FF33EBF7FE80436D81E7AD5DE5FDE1CF9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9">
    <w:name w:val="67DEC94873CB404F8339FF32883371DA9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9">
    <w:name w:val="C61C4CBFF74B458E8387697163CC2ECA9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9">
    <w:name w:val="B79C7D7ADAA14B68BBDA05A302E1A2EC9"/>
    <w:rsid w:val="00B4563A"/>
    <w:pPr>
      <w:spacing w:after="0" w:line="240" w:lineRule="exact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8">
    <w:name w:val="E52909C9E2E24C939346462645F2D1DC8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10">
    <w:name w:val="54BDECF99C054FF9A9A370074CB8C60910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10">
    <w:name w:val="0AB4E05CD7344DAF98F78A8D4624D5CB10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10">
    <w:name w:val="9BFE98FBA1714B1E827233D9BAD09B3F10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10">
    <w:name w:val="FF33EBF7FE80436D81E7AD5DE5FDE1CF10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10">
    <w:name w:val="67DEC94873CB404F8339FF32883371DA10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10">
    <w:name w:val="C61C4CBFF74B458E8387697163CC2ECA10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10">
    <w:name w:val="B79C7D7ADAA14B68BBDA05A302E1A2EC10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9">
    <w:name w:val="E52909C9E2E24C939346462645F2D1DC9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  <w:style w:type="paragraph" w:customStyle="1" w:styleId="54BDECF99C054FF9A9A370074CB8C60911">
    <w:name w:val="54BDECF99C054FF9A9A370074CB8C60911"/>
    <w:rsid w:val="00B4563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132"/>
      <w:szCs w:val="56"/>
      <w:lang w:val="pt-BR"/>
    </w:rPr>
  </w:style>
  <w:style w:type="paragraph" w:customStyle="1" w:styleId="0AB4E05CD7344DAF98F78A8D4624D5CB11">
    <w:name w:val="0AB4E05CD7344DAF98F78A8D4624D5CB11"/>
    <w:rsid w:val="00B4563A"/>
    <w:pPr>
      <w:keepNext/>
      <w:keepLines/>
      <w:spacing w:after="0" w:line="192" w:lineRule="auto"/>
      <w:outlineLvl w:val="0"/>
    </w:pPr>
    <w:rPr>
      <w:rFonts w:asciiTheme="majorHAnsi" w:eastAsiaTheme="majorEastAsia" w:hAnsiTheme="majorHAnsi" w:cstheme="majorBidi"/>
      <w:b/>
      <w:caps/>
      <w:color w:val="FFFFFF" w:themeColor="background1"/>
      <w:sz w:val="230"/>
      <w:szCs w:val="32"/>
      <w:lang w:val="pt-BR"/>
    </w:rPr>
  </w:style>
  <w:style w:type="paragraph" w:customStyle="1" w:styleId="9BFE98FBA1714B1E827233D9BAD09B3F11">
    <w:name w:val="9BFE98FBA1714B1E827233D9BAD09B3F11"/>
    <w:rsid w:val="00B4563A"/>
    <w:pPr>
      <w:spacing w:after="0" w:line="240" w:lineRule="auto"/>
    </w:pPr>
    <w:rPr>
      <w:rFonts w:eastAsiaTheme="minorHAnsi"/>
      <w:color w:val="FFFFFF" w:themeColor="background1"/>
      <w:sz w:val="40"/>
      <w:szCs w:val="28"/>
      <w:lang w:val="pt-BR"/>
    </w:rPr>
  </w:style>
  <w:style w:type="paragraph" w:customStyle="1" w:styleId="FF33EBF7FE80436D81E7AD5DE5FDE1CF11">
    <w:name w:val="FF33EBF7FE80436D81E7AD5DE5FDE1CF11"/>
    <w:rsid w:val="00B4563A"/>
    <w:pPr>
      <w:spacing w:after="0" w:line="240" w:lineRule="auto"/>
    </w:pPr>
    <w:rPr>
      <w:rFonts w:eastAsiaTheme="minorHAnsi"/>
      <w:b/>
      <w:color w:val="FFFFFF" w:themeColor="background1"/>
      <w:sz w:val="40"/>
      <w:szCs w:val="28"/>
      <w:lang w:val="pt-BR"/>
    </w:rPr>
  </w:style>
  <w:style w:type="paragraph" w:customStyle="1" w:styleId="67DEC94873CB404F8339FF32883371DA11">
    <w:name w:val="67DEC94873CB404F8339FF32883371DA11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C61C4CBFF74B458E8387697163CC2ECA11">
    <w:name w:val="C61C4CBFF74B458E8387697163CC2ECA11"/>
    <w:rsid w:val="00B4563A"/>
    <w:pPr>
      <w:spacing w:after="0" w:line="240" w:lineRule="auto"/>
      <w:jc w:val="center"/>
    </w:pPr>
    <w:rPr>
      <w:rFonts w:eastAsiaTheme="minorHAnsi"/>
      <w:color w:val="FFFFFF" w:themeColor="background1"/>
      <w:sz w:val="28"/>
      <w:szCs w:val="28"/>
      <w:lang w:val="pt-BR"/>
    </w:rPr>
  </w:style>
  <w:style w:type="paragraph" w:customStyle="1" w:styleId="B79C7D7ADAA14B68BBDA05A302E1A2EC11">
    <w:name w:val="B79C7D7ADAA14B68BBDA05A302E1A2EC11"/>
    <w:rsid w:val="00B4563A"/>
    <w:pPr>
      <w:spacing w:after="0" w:line="240" w:lineRule="auto"/>
      <w:jc w:val="center"/>
    </w:pPr>
    <w:rPr>
      <w:rFonts w:eastAsiaTheme="minorHAnsi"/>
      <w:b/>
      <w:color w:val="FFFFFF" w:themeColor="background1"/>
      <w:sz w:val="60"/>
      <w:szCs w:val="28"/>
      <w:lang w:val="pt-BR"/>
    </w:rPr>
  </w:style>
  <w:style w:type="paragraph" w:customStyle="1" w:styleId="E52909C9E2E24C939346462645F2D1DC10">
    <w:name w:val="E52909C9E2E24C939346462645F2D1DC10"/>
    <w:rsid w:val="00B4563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caps/>
      <w:color w:val="FFFFFF" w:themeColor="background1"/>
      <w:sz w:val="56"/>
      <w:szCs w:val="26"/>
      <w:lang w:val="pt-BR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S Basketball2">
      <a:dk1>
        <a:srgbClr val="000000"/>
      </a:dk1>
      <a:lt1>
        <a:sysClr val="window" lastClr="FFFFFF"/>
      </a:lt1>
      <a:dk2>
        <a:srgbClr val="161719"/>
      </a:dk2>
      <a:lt2>
        <a:srgbClr val="E0E0E0"/>
      </a:lt2>
      <a:accent1>
        <a:srgbClr val="F79C0A"/>
      </a:accent1>
      <a:accent2>
        <a:srgbClr val="A0172E"/>
      </a:accent2>
      <a:accent3>
        <a:srgbClr val="165764"/>
      </a:accent3>
      <a:accent4>
        <a:srgbClr val="6F0056"/>
      </a:accent4>
      <a:accent5>
        <a:srgbClr val="C41D23"/>
      </a:accent5>
      <a:accent6>
        <a:srgbClr val="2D256A"/>
      </a:accent6>
      <a:hlink>
        <a:srgbClr val="F79C0A"/>
      </a:hlink>
      <a:folHlink>
        <a:srgbClr val="F79C0A"/>
      </a:folHlink>
    </a:clrScheme>
    <a:fontScheme name="Custom 20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3.xml><?xml version="1.0" encoding="utf-8"?>
<ds:datastoreItem xmlns:ds="http://schemas.openxmlformats.org/officeDocument/2006/customXml" ds:itemID="{549A6BC3-C8A2-4931-8E99-2F4A78DF00FE}">
  <ds:schemaRefs>
    <ds:schemaRef ds:uri="http://schemas.microsoft.com/sharepoint/v3/contenttype/forms"/>
  </ds:schemaRefs>
</ds:datastoreItem>
</file>

<file path=customXml/itemProps22.xml><?xml version="1.0" encoding="utf-8"?>
<ds:datastoreItem xmlns:ds="http://schemas.openxmlformats.org/officeDocument/2006/customXml" ds:itemID="{3B82BB98-F082-4879-A056-D04143430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1.xml><?xml version="1.0" encoding="utf-8"?>
<ds:datastoreItem xmlns:ds="http://schemas.openxmlformats.org/officeDocument/2006/customXml" ds:itemID="{DD32D7D4-158C-4694-9C10-A4077FF61F0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4.xml><?xml version="1.0" encoding="utf-8"?>
<ds:datastoreItem xmlns:ds="http://schemas.openxmlformats.org/officeDocument/2006/customXml" ds:itemID="{C4A0FC11-0636-408D-877B-B8FE4C225AC7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11836429</ap:Template>
  <ap:TotalTime>0</ap:TotalTime>
  <ap:Pages>1</ap:Pages>
  <ap:Words>28</ap:Words>
  <ap:Characters>156</ap:Characters>
  <ap:Application>Microsoft Office Word</ap:Application>
  <ap:DocSecurity>0</ap:DocSecurity>
  <ap:Lines>1</ap:Lines>
  <ap:Paragraphs>1</ap:Paragraphs>
  <ap:ScaleCrop>false</ap:ScaleCrop>
  <ap:HeadingPairs>
    <vt:vector baseType="variant" size="4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18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4T14:40:00Z</dcterms:created>
  <dcterms:modified xsi:type="dcterms:W3CDTF">2019-05-2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